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A9C8D1" w14:textId="1582D8A5" w:rsidR="00557853" w:rsidRPr="007440B4" w:rsidRDefault="6B43514B" w:rsidP="79C9424C">
      <w:pPr>
        <w:pStyle w:val="Titre"/>
        <w:outlineLvl w:val="0"/>
        <w:rPr>
          <w:rFonts w:ascii="Arial" w:hAnsi="Arial" w:cs="Arial"/>
          <w:sz w:val="22"/>
          <w:szCs w:val="22"/>
        </w:rPr>
      </w:pPr>
      <w:r w:rsidRPr="3DCDF1A9">
        <w:rPr>
          <w:rFonts w:ascii="Arial" w:hAnsi="Arial" w:cs="Arial"/>
          <w:sz w:val="22"/>
          <w:szCs w:val="22"/>
        </w:rPr>
        <w:t xml:space="preserve">IPPF EN </w:t>
      </w:r>
      <w:r w:rsidR="766FF085" w:rsidRPr="3DCDF1A9">
        <w:rPr>
          <w:rFonts w:ascii="Arial" w:hAnsi="Arial" w:cs="Arial"/>
          <w:sz w:val="22"/>
          <w:szCs w:val="22"/>
        </w:rPr>
        <w:t>Opposition</w:t>
      </w:r>
      <w:r w:rsidR="0C1235C1" w:rsidRPr="3DCDF1A9">
        <w:rPr>
          <w:rFonts w:ascii="Arial" w:hAnsi="Arial" w:cs="Arial"/>
          <w:sz w:val="22"/>
          <w:szCs w:val="22"/>
        </w:rPr>
        <w:t xml:space="preserve"> and </w:t>
      </w:r>
      <w:r w:rsidR="766FF085" w:rsidRPr="3DCDF1A9">
        <w:rPr>
          <w:rFonts w:ascii="Arial" w:hAnsi="Arial" w:cs="Arial"/>
          <w:sz w:val="22"/>
          <w:szCs w:val="22"/>
        </w:rPr>
        <w:t>Narratives</w:t>
      </w:r>
      <w:r w:rsidR="6D041EC8" w:rsidRPr="3DCDF1A9">
        <w:rPr>
          <w:rFonts w:ascii="Arial" w:hAnsi="Arial" w:cs="Arial"/>
          <w:sz w:val="22"/>
          <w:szCs w:val="22"/>
        </w:rPr>
        <w:t xml:space="preserve"> </w:t>
      </w:r>
      <w:r w:rsidRPr="3DCDF1A9">
        <w:rPr>
          <w:rFonts w:ascii="Arial" w:hAnsi="Arial" w:cs="Arial"/>
          <w:sz w:val="22"/>
          <w:szCs w:val="22"/>
        </w:rPr>
        <w:t xml:space="preserve">Intern </w:t>
      </w:r>
    </w:p>
    <w:p w14:paraId="6CD2DB04" w14:textId="5A5F2E13" w:rsidR="00557853" w:rsidRPr="007440B4" w:rsidRDefault="00557853" w:rsidP="00557853">
      <w:pPr>
        <w:pStyle w:val="Titre"/>
        <w:outlineLvl w:val="0"/>
        <w:rPr>
          <w:rFonts w:ascii="Arial" w:hAnsi="Arial" w:cs="Arial"/>
          <w:sz w:val="22"/>
          <w:szCs w:val="22"/>
        </w:rPr>
      </w:pPr>
      <w:r w:rsidRPr="007440B4">
        <w:rPr>
          <w:rFonts w:ascii="Arial" w:hAnsi="Arial" w:cs="Arial"/>
          <w:sz w:val="22"/>
          <w:szCs w:val="22"/>
        </w:rPr>
        <w:t>JOB DESCRIPTION</w:t>
      </w:r>
    </w:p>
    <w:p w14:paraId="6CD2DB05" w14:textId="77777777" w:rsidR="00557853" w:rsidRPr="007440B4" w:rsidRDefault="00557853" w:rsidP="00557853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9245" w:type="dxa"/>
        <w:tblLayout w:type="fixed"/>
        <w:tblLook w:val="0000" w:firstRow="0" w:lastRow="0" w:firstColumn="0" w:lastColumn="0" w:noHBand="0" w:noVBand="0"/>
      </w:tblPr>
      <w:tblGrid>
        <w:gridCol w:w="2898"/>
        <w:gridCol w:w="1710"/>
        <w:gridCol w:w="2156"/>
        <w:gridCol w:w="2481"/>
      </w:tblGrid>
      <w:tr w:rsidR="00557853" w:rsidRPr="007440B4" w14:paraId="6CD2DB0C" w14:textId="77777777" w:rsidTr="3DCDF1A9">
        <w:trPr>
          <w:cantSplit/>
        </w:trPr>
        <w:tc>
          <w:tcPr>
            <w:tcW w:w="46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61332" w14:textId="50DF2A72" w:rsidR="00557853" w:rsidRPr="007440B4" w:rsidRDefault="00557853" w:rsidP="1EA70C1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1EA70C11">
              <w:rPr>
                <w:rFonts w:ascii="Arial" w:hAnsi="Arial" w:cs="Arial"/>
                <w:b/>
                <w:bCs/>
                <w:sz w:val="22"/>
                <w:szCs w:val="22"/>
              </w:rPr>
              <w:t>Job Title:</w:t>
            </w:r>
          </w:p>
          <w:p w14:paraId="6CD2DB07" w14:textId="1E4973E3" w:rsidR="00557853" w:rsidRPr="007440B4" w:rsidRDefault="7CCE1FF8" w:rsidP="1EA70C1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3DCDF1A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ern </w:t>
            </w:r>
            <w:r w:rsidR="2747E4C5" w:rsidRPr="3DCDF1A9">
              <w:rPr>
                <w:rFonts w:ascii="Arial" w:hAnsi="Arial" w:cs="Arial"/>
                <w:b/>
                <w:bCs/>
                <w:sz w:val="22"/>
                <w:szCs w:val="22"/>
              </w:rPr>
              <w:t>–</w:t>
            </w:r>
            <w:r w:rsidR="73468602" w:rsidRPr="3DCDF1A9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r w:rsidR="04FA304D" w:rsidRPr="3DCDF1A9">
              <w:rPr>
                <w:rFonts w:ascii="Arial" w:hAnsi="Arial" w:cs="Arial"/>
                <w:b/>
                <w:bCs/>
                <w:sz w:val="22"/>
                <w:szCs w:val="22"/>
              </w:rPr>
              <w:t>Opposition</w:t>
            </w:r>
            <w:r w:rsidR="385C91EB" w:rsidRPr="3DCDF1A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</w:t>
            </w:r>
            <w:r w:rsidR="04FA304D" w:rsidRPr="3DCDF1A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arratives </w:t>
            </w:r>
          </w:p>
        </w:tc>
        <w:tc>
          <w:tcPr>
            <w:tcW w:w="46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8ACED" w14:textId="77777777" w:rsidR="00D720C3" w:rsidRDefault="00557853" w:rsidP="5806ADB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440B4">
              <w:rPr>
                <w:rFonts w:ascii="Arial" w:hAnsi="Arial" w:cs="Arial"/>
                <w:b/>
                <w:sz w:val="22"/>
                <w:szCs w:val="22"/>
              </w:rPr>
              <w:t>Division:</w:t>
            </w:r>
            <w:r w:rsidR="15BB9CAA" w:rsidRPr="5806ADB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6CD2DB0B" w14:textId="74024046" w:rsidR="00557853" w:rsidRPr="007440B4" w:rsidRDefault="00557853" w:rsidP="5806ADBF">
            <w:pPr>
              <w:rPr>
                <w:rFonts w:ascii="Arial" w:hAnsi="Arial" w:cs="Arial"/>
                <w:sz w:val="22"/>
                <w:szCs w:val="22"/>
              </w:rPr>
            </w:pPr>
            <w:r w:rsidRPr="4263AFAA">
              <w:rPr>
                <w:rFonts w:ascii="Arial" w:hAnsi="Arial" w:cs="Arial"/>
                <w:sz w:val="22"/>
                <w:szCs w:val="22"/>
              </w:rPr>
              <w:t xml:space="preserve">IPPF European Network </w:t>
            </w:r>
            <w:r w:rsidR="3A66FC54" w:rsidRPr="4263AFAA">
              <w:rPr>
                <w:rFonts w:ascii="Arial" w:hAnsi="Arial" w:cs="Arial"/>
                <w:sz w:val="22"/>
                <w:szCs w:val="22"/>
              </w:rPr>
              <w:t>(IPPF EN)</w:t>
            </w:r>
          </w:p>
        </w:tc>
      </w:tr>
      <w:tr w:rsidR="00557853" w:rsidRPr="007440B4" w14:paraId="6CD2DB14" w14:textId="77777777" w:rsidTr="3DCDF1A9">
        <w:trPr>
          <w:cantSplit/>
        </w:trPr>
        <w:tc>
          <w:tcPr>
            <w:tcW w:w="2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C6EC5" w14:textId="77777777" w:rsidR="00D720C3" w:rsidRDefault="00D720C3" w:rsidP="5806ADB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D2DB0E" w14:textId="34012C47" w:rsidR="00557853" w:rsidRPr="007440B4" w:rsidRDefault="00557853" w:rsidP="5806ADBF">
            <w:pPr>
              <w:rPr>
                <w:rFonts w:ascii="Arial" w:hAnsi="Arial" w:cs="Arial"/>
                <w:sz w:val="22"/>
                <w:szCs w:val="22"/>
              </w:rPr>
            </w:pPr>
            <w:r w:rsidRPr="007440B4">
              <w:rPr>
                <w:rFonts w:ascii="Arial" w:hAnsi="Arial" w:cs="Arial"/>
                <w:b/>
                <w:sz w:val="22"/>
                <w:szCs w:val="22"/>
              </w:rPr>
              <w:t>Location:</w:t>
            </w:r>
            <w:r w:rsidR="6E69AF40" w:rsidRPr="5806ADB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7440B4">
              <w:rPr>
                <w:rFonts w:ascii="Arial" w:hAnsi="Arial" w:cs="Arial"/>
                <w:sz w:val="22"/>
                <w:szCs w:val="22"/>
              </w:rPr>
              <w:t>Brussels</w:t>
            </w:r>
          </w:p>
          <w:p w14:paraId="6CD2DB0F" w14:textId="77777777" w:rsidR="00557853" w:rsidRPr="007440B4" w:rsidRDefault="00557853" w:rsidP="0055785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999F3" w14:textId="77777777" w:rsidR="00D720C3" w:rsidRDefault="00557853" w:rsidP="3EDD7108">
            <w:pPr>
              <w:spacing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4263AFA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sponsible to: </w:t>
            </w:r>
          </w:p>
          <w:p w14:paraId="710EBA33" w14:textId="195FA13E" w:rsidR="00557853" w:rsidRPr="00D720C3" w:rsidRDefault="49E678D9" w:rsidP="3EDD7108">
            <w:pPr>
              <w:spacing w:line="259" w:lineRule="auto"/>
              <w:rPr>
                <w:rFonts w:ascii="Arial" w:hAnsi="Arial" w:cs="Arial"/>
                <w:sz w:val="22"/>
                <w:szCs w:val="22"/>
              </w:rPr>
            </w:pPr>
            <w:r w:rsidRPr="00D720C3">
              <w:rPr>
                <w:rFonts w:ascii="Arial" w:hAnsi="Arial" w:cs="Arial"/>
                <w:sz w:val="22"/>
                <w:szCs w:val="22"/>
              </w:rPr>
              <w:t xml:space="preserve">Narratives </w:t>
            </w:r>
            <w:r w:rsidR="00D720C3" w:rsidRPr="00D720C3">
              <w:rPr>
                <w:rFonts w:ascii="Arial" w:hAnsi="Arial" w:cs="Arial"/>
                <w:sz w:val="22"/>
                <w:szCs w:val="22"/>
              </w:rPr>
              <w:t>&amp;</w:t>
            </w:r>
            <w:r w:rsidRPr="00D720C3">
              <w:rPr>
                <w:rFonts w:ascii="Arial" w:hAnsi="Arial" w:cs="Arial"/>
                <w:sz w:val="22"/>
                <w:szCs w:val="22"/>
              </w:rPr>
              <w:t xml:space="preserve"> Opposition Advisor </w:t>
            </w:r>
          </w:p>
          <w:p w14:paraId="6CD2DB11" w14:textId="0667E690" w:rsidR="00557853" w:rsidRPr="003734F2" w:rsidRDefault="00557853" w:rsidP="2CFFA79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D2DB13" w14:textId="127D99C2" w:rsidR="00557853" w:rsidRPr="003734F2" w:rsidRDefault="00557853" w:rsidP="009439EF">
            <w:pPr>
              <w:rPr>
                <w:rFonts w:ascii="Arial" w:hAnsi="Arial" w:cs="Arial"/>
                <w:sz w:val="22"/>
                <w:szCs w:val="22"/>
              </w:rPr>
            </w:pPr>
            <w:r w:rsidRPr="3DCDF1A9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  <w:r w:rsidR="009439EF" w:rsidRPr="3DCDF1A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530E6434" w:rsidRPr="3DCDF1A9">
              <w:rPr>
                <w:rFonts w:ascii="Arial" w:hAnsi="Arial" w:cs="Arial"/>
                <w:sz w:val="22"/>
                <w:szCs w:val="22"/>
              </w:rPr>
              <w:t>May</w:t>
            </w:r>
            <w:r w:rsidR="001F05B5" w:rsidRPr="3DCDF1A9">
              <w:rPr>
                <w:rFonts w:ascii="Arial" w:hAnsi="Arial" w:cs="Arial"/>
                <w:sz w:val="22"/>
                <w:szCs w:val="22"/>
              </w:rPr>
              <w:t>-</w:t>
            </w:r>
            <w:r w:rsidR="682ECDC9" w:rsidRPr="3DCDF1A9">
              <w:rPr>
                <w:rFonts w:ascii="Arial" w:hAnsi="Arial" w:cs="Arial"/>
                <w:sz w:val="22"/>
                <w:szCs w:val="22"/>
              </w:rPr>
              <w:t>December</w:t>
            </w:r>
            <w:r w:rsidR="001F05B5" w:rsidRPr="3DCDF1A9">
              <w:rPr>
                <w:rFonts w:ascii="Arial" w:hAnsi="Arial" w:cs="Arial"/>
                <w:sz w:val="22"/>
                <w:szCs w:val="22"/>
              </w:rPr>
              <w:t xml:space="preserve"> 2026</w:t>
            </w:r>
            <w:r w:rsidR="00C1713C" w:rsidRPr="3DCDF1A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57853" w:rsidRPr="007440B4" w14:paraId="6CD2DB18" w14:textId="77777777" w:rsidTr="3DCDF1A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522536" w14:textId="480A16F2" w:rsidR="79C9424C" w:rsidRDefault="79C9424C" w:rsidP="79C9424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D2DB17" w14:textId="77777777" w:rsidR="00557853" w:rsidRPr="007440B4" w:rsidRDefault="00557853" w:rsidP="00557853">
            <w:pPr>
              <w:shd w:val="pct5" w:color="auto" w:fill="auto"/>
              <w:rPr>
                <w:rFonts w:ascii="Arial" w:hAnsi="Arial" w:cs="Arial"/>
                <w:b/>
                <w:sz w:val="22"/>
                <w:szCs w:val="22"/>
              </w:rPr>
            </w:pPr>
            <w:r w:rsidRPr="007440B4"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Pr="007440B4">
              <w:rPr>
                <w:rFonts w:ascii="Arial" w:hAnsi="Arial" w:cs="Arial"/>
                <w:b/>
                <w:sz w:val="22"/>
                <w:szCs w:val="22"/>
              </w:rPr>
              <w:tab/>
              <w:t>JOB PURPOSE</w:t>
            </w:r>
          </w:p>
        </w:tc>
      </w:tr>
      <w:tr w:rsidR="00557853" w:rsidRPr="007440B4" w14:paraId="6CD2DB1E" w14:textId="77777777" w:rsidTr="3DCDF1A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2939455" w14:textId="35EA186A" w:rsidR="3EDD7108" w:rsidRDefault="3EDD7108" w:rsidP="3EDD7108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54A77614" w14:textId="6D86E439" w:rsidR="00236739" w:rsidRDefault="00FA149F" w:rsidP="00FA149F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To provide support </w:t>
            </w:r>
            <w:r w:rsidR="0037185E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for activities </w:t>
            </w:r>
            <w:r w:rsidR="008F5AAA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of the IPPF EN office aimed at </w:t>
            </w:r>
            <w:r w:rsidR="00236739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reinforc</w:t>
            </w:r>
            <w:r w:rsidR="008F5AAA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ing </w:t>
            </w:r>
            <w:r w:rsidR="0037185E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trategic responses to </w:t>
            </w:r>
            <w:r w:rsidR="00162743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counter </w:t>
            </w:r>
            <w:r w:rsidR="0037185E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the anti-rights movement</w:t>
            </w:r>
            <w:r w:rsidR="00B95F90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162743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d advance SRHR</w:t>
            </w:r>
            <w:r w:rsidR="00B95F90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, including </w:t>
            </w:r>
            <w:r w:rsidR="000F28A6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intelligence</w:t>
            </w:r>
            <w:r w:rsidR="00656BF5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gathering</w:t>
            </w:r>
            <w:r w:rsidR="644A9FA2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, </w:t>
            </w:r>
            <w:r w:rsidR="00656BF5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onitoring </w:t>
            </w:r>
            <w:r w:rsidR="003F438C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political trends, </w:t>
            </w:r>
            <w:r w:rsidR="008F5AAA" w:rsidRPr="3DCDF1A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nd strategic communication. </w:t>
            </w:r>
          </w:p>
          <w:p w14:paraId="6CD2DB1D" w14:textId="2CD37E7D" w:rsidR="00CE10B3" w:rsidRPr="007440B4" w:rsidRDefault="00CE10B3" w:rsidP="2CFFA79E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557853" w:rsidRPr="007440B4" w14:paraId="6CD2DB20" w14:textId="77777777" w:rsidTr="3DCDF1A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300"/>
        </w:trPr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36BF39" w14:textId="73E15C33" w:rsidR="79C9424C" w:rsidRDefault="79C9424C" w:rsidP="79C9424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D2DB1F" w14:textId="77777777" w:rsidR="00557853" w:rsidRPr="007440B4" w:rsidRDefault="00557853" w:rsidP="00557853">
            <w:pPr>
              <w:shd w:val="pct5" w:color="auto" w:fill="auto"/>
              <w:rPr>
                <w:rFonts w:ascii="Arial" w:hAnsi="Arial" w:cs="Arial"/>
                <w:b/>
                <w:sz w:val="22"/>
                <w:szCs w:val="22"/>
              </w:rPr>
            </w:pPr>
            <w:r w:rsidRPr="007440B4">
              <w:rPr>
                <w:rFonts w:ascii="Arial" w:hAnsi="Arial" w:cs="Arial"/>
                <w:b/>
                <w:sz w:val="22"/>
                <w:szCs w:val="22"/>
              </w:rPr>
              <w:t>2.</w:t>
            </w:r>
            <w:r w:rsidRPr="007440B4">
              <w:rPr>
                <w:rFonts w:ascii="Arial" w:hAnsi="Arial" w:cs="Arial"/>
                <w:b/>
                <w:sz w:val="22"/>
                <w:szCs w:val="22"/>
              </w:rPr>
              <w:tab/>
              <w:t>KEY TASKS</w:t>
            </w:r>
          </w:p>
        </w:tc>
      </w:tr>
      <w:tr w:rsidR="00B92ADD" w:rsidRPr="007440B4" w14:paraId="1E490E3C" w14:textId="77777777" w:rsidTr="3DCDF1A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CA3AB" w14:textId="044BBE4E" w:rsidR="003472A2" w:rsidRDefault="097FE107" w:rsidP="79C9424C">
            <w:pPr>
              <w:spacing w:line="259" w:lineRule="auto"/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 w:rsidRPr="3DCDF1A9"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>Countering Opposition</w:t>
            </w:r>
            <w:r w:rsidR="001F05B5" w:rsidRPr="3DCDF1A9"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 xml:space="preserve"> and Winning Narratives Support:</w:t>
            </w:r>
          </w:p>
          <w:p w14:paraId="44AC9D32" w14:textId="06877403" w:rsidR="329BF6F1" w:rsidRPr="00D720C3" w:rsidRDefault="5A2FB8C4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1EA70C11">
              <w:rPr>
                <w:rFonts w:ascii="Arial" w:eastAsia="Arial" w:hAnsi="Arial" w:cs="Arial"/>
                <w:lang w:val="en-GB"/>
              </w:rPr>
              <w:t>Assist the External Relations Team to monitor and analyse anti-rights trend</w:t>
            </w:r>
            <w:r w:rsidR="1C5C37FA" w:rsidRPr="1EA70C11">
              <w:rPr>
                <w:rFonts w:ascii="Arial" w:eastAsia="Arial" w:hAnsi="Arial" w:cs="Arial"/>
                <w:lang w:val="en-GB"/>
              </w:rPr>
              <w:t xml:space="preserve">s </w:t>
            </w:r>
            <w:r w:rsidRPr="1EA70C11">
              <w:rPr>
                <w:rFonts w:ascii="Arial" w:eastAsia="Arial" w:hAnsi="Arial" w:cs="Arial"/>
                <w:lang w:val="en-GB"/>
              </w:rPr>
              <w:t>discourse / mobilisation strategies</w:t>
            </w:r>
            <w:r w:rsidR="301FEBB0" w:rsidRPr="1EA70C11">
              <w:rPr>
                <w:rFonts w:ascii="Arial" w:eastAsia="Arial" w:hAnsi="Arial" w:cs="Arial"/>
                <w:lang w:val="en-GB"/>
              </w:rPr>
              <w:t>.</w:t>
            </w:r>
          </w:p>
          <w:p w14:paraId="30C05614" w14:textId="4E31C8EE" w:rsidR="329BF6F1" w:rsidRPr="00D720C3" w:rsidRDefault="5FCC65CF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1EA70C11">
              <w:rPr>
                <w:rFonts w:ascii="Arial" w:eastAsia="Arial" w:hAnsi="Arial" w:cs="Arial"/>
                <w:lang w:val="en-GB"/>
              </w:rPr>
              <w:t>Development of a weekly newsletter sharing key insights and intelligence</w:t>
            </w:r>
            <w:r w:rsidR="6E11C098" w:rsidRPr="1EA70C11">
              <w:rPr>
                <w:rFonts w:ascii="Arial" w:eastAsia="Arial" w:hAnsi="Arial" w:cs="Arial"/>
                <w:lang w:val="en-GB"/>
              </w:rPr>
              <w:t xml:space="preserve"> for the membership. </w:t>
            </w:r>
          </w:p>
          <w:p w14:paraId="35DCF124" w14:textId="0135D9F8" w:rsidR="329BF6F1" w:rsidRPr="00D720C3" w:rsidRDefault="00DE7C90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1EA70C11">
              <w:rPr>
                <w:rFonts w:ascii="Arial" w:eastAsia="Arial" w:hAnsi="Arial" w:cs="Arial"/>
                <w:lang w:val="en-GB"/>
              </w:rPr>
              <w:t>Contribute to technical assistance, coaching and mutual learning with IPPF EN’s regional network-based on needs’ assessment data gathered.</w:t>
            </w:r>
          </w:p>
          <w:p w14:paraId="02504BBD" w14:textId="14B8B438" w:rsidR="329BF6F1" w:rsidRPr="00D720C3" w:rsidRDefault="6E11C098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1EA70C11">
              <w:rPr>
                <w:rFonts w:ascii="Arial" w:eastAsia="Arial" w:hAnsi="Arial" w:cs="Arial"/>
                <w:lang w:val="en-GB"/>
              </w:rPr>
              <w:t>W</w:t>
            </w:r>
            <w:r w:rsidR="28D83653" w:rsidRPr="1EA70C11">
              <w:rPr>
                <w:rFonts w:ascii="Arial" w:eastAsia="Arial" w:hAnsi="Arial" w:cs="Arial"/>
                <w:lang w:val="en-GB"/>
              </w:rPr>
              <w:t>here relevant,</w:t>
            </w:r>
            <w:r w:rsidR="486B523B" w:rsidRPr="1EA70C11">
              <w:rPr>
                <w:rFonts w:ascii="Arial" w:eastAsia="Arial" w:hAnsi="Arial" w:cs="Arial"/>
                <w:lang w:val="en-GB"/>
              </w:rPr>
              <w:t xml:space="preserve"> </w:t>
            </w:r>
            <w:r w:rsidR="2F306B64" w:rsidRPr="1EA70C11">
              <w:rPr>
                <w:rFonts w:ascii="Arial" w:eastAsia="Arial" w:hAnsi="Arial" w:cs="Arial"/>
                <w:lang w:val="en-GB"/>
              </w:rPr>
              <w:t>support to</w:t>
            </w:r>
            <w:r w:rsidR="3DE617A3" w:rsidRPr="1EA70C11">
              <w:rPr>
                <w:rFonts w:ascii="Arial" w:eastAsia="Arial" w:hAnsi="Arial" w:cs="Arial"/>
                <w:lang w:val="en-GB"/>
              </w:rPr>
              <w:t xml:space="preserve"> the</w:t>
            </w:r>
            <w:r w:rsidR="2F306B64" w:rsidRPr="1EA70C11">
              <w:rPr>
                <w:rFonts w:ascii="Arial" w:eastAsia="Arial" w:hAnsi="Arial" w:cs="Arial"/>
                <w:lang w:val="en-GB"/>
              </w:rPr>
              <w:t xml:space="preserve"> </w:t>
            </w:r>
            <w:r w:rsidR="6E6B5E0E" w:rsidRPr="1EA70C11">
              <w:rPr>
                <w:rFonts w:ascii="Arial" w:eastAsia="Arial" w:hAnsi="Arial" w:cs="Arial"/>
                <w:lang w:val="en-GB"/>
              </w:rPr>
              <w:t xml:space="preserve">content gathering and </w:t>
            </w:r>
            <w:r w:rsidR="2F306B64" w:rsidRPr="1EA70C11">
              <w:rPr>
                <w:rFonts w:ascii="Arial" w:eastAsia="Arial" w:hAnsi="Arial" w:cs="Arial"/>
                <w:lang w:val="en-GB"/>
              </w:rPr>
              <w:t xml:space="preserve">drafting of other materials </w:t>
            </w:r>
            <w:r w:rsidR="3A587052" w:rsidRPr="1EA70C11">
              <w:rPr>
                <w:rFonts w:ascii="Arial" w:eastAsia="Arial" w:hAnsi="Arial" w:cs="Arial"/>
                <w:lang w:val="en-GB"/>
              </w:rPr>
              <w:t>for membership awareness-raising.</w:t>
            </w:r>
          </w:p>
          <w:p w14:paraId="69409ABF" w14:textId="2755B35D" w:rsidR="329BF6F1" w:rsidRPr="00D720C3" w:rsidRDefault="25EF21D4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3DCDF1A9">
              <w:rPr>
                <w:rFonts w:ascii="Arial" w:eastAsia="Arial" w:hAnsi="Arial" w:cs="Arial"/>
                <w:lang w:val="en-GB"/>
              </w:rPr>
              <w:t>Where r</w:t>
            </w:r>
            <w:r w:rsidR="4DFF4175" w:rsidRPr="3DCDF1A9">
              <w:rPr>
                <w:rFonts w:ascii="Arial" w:eastAsia="Arial" w:hAnsi="Arial" w:cs="Arial"/>
                <w:lang w:val="en-GB"/>
              </w:rPr>
              <w:t>equired</w:t>
            </w:r>
            <w:r w:rsidRPr="3DCDF1A9">
              <w:rPr>
                <w:rFonts w:ascii="Arial" w:eastAsia="Arial" w:hAnsi="Arial" w:cs="Arial"/>
                <w:lang w:val="en-GB"/>
              </w:rPr>
              <w:t xml:space="preserve">, support </w:t>
            </w:r>
            <w:r w:rsidR="001F05B5" w:rsidRPr="3DCDF1A9">
              <w:rPr>
                <w:rFonts w:ascii="Arial" w:eastAsia="Arial" w:hAnsi="Arial" w:cs="Arial"/>
                <w:lang w:val="en-GB"/>
              </w:rPr>
              <w:t xml:space="preserve">resilience building and preparedness activities for our Member Association and community network, including </w:t>
            </w:r>
            <w:r w:rsidR="086FA079" w:rsidRPr="3DCDF1A9">
              <w:rPr>
                <w:rFonts w:ascii="Arial" w:eastAsia="Arial" w:hAnsi="Arial" w:cs="Arial"/>
                <w:lang w:val="en-GB"/>
              </w:rPr>
              <w:t>partnerships outreach and connection.</w:t>
            </w:r>
          </w:p>
          <w:p w14:paraId="6FBAFF59" w14:textId="34DC6B49" w:rsidR="329BF6F1" w:rsidRPr="00D720C3" w:rsidRDefault="3F5931E9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3DCDF1A9">
              <w:rPr>
                <w:rFonts w:ascii="Arial" w:eastAsia="Arial" w:hAnsi="Arial" w:cs="Arial"/>
                <w:lang w:val="en-GB"/>
              </w:rPr>
              <w:t xml:space="preserve">Where relevant, support the implementation of </w:t>
            </w:r>
            <w:r w:rsidR="001F05B5" w:rsidRPr="3DCDF1A9">
              <w:rPr>
                <w:rFonts w:ascii="Arial" w:eastAsia="Arial" w:hAnsi="Arial" w:cs="Arial"/>
                <w:lang w:val="en-GB"/>
              </w:rPr>
              <w:t>winning narratives</w:t>
            </w:r>
            <w:r w:rsidR="3ABAA629" w:rsidRPr="3DCDF1A9">
              <w:rPr>
                <w:rFonts w:ascii="Arial" w:eastAsia="Arial" w:hAnsi="Arial" w:cs="Arial"/>
                <w:lang w:val="en-GB"/>
              </w:rPr>
              <w:t xml:space="preserve"> initiatives.</w:t>
            </w:r>
          </w:p>
          <w:p w14:paraId="76F71C3F" w14:textId="4E8CB376" w:rsidR="329BF6F1" w:rsidRPr="00D720C3" w:rsidRDefault="3EF114CD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3DCDF1A9">
              <w:rPr>
                <w:rFonts w:ascii="Arial" w:eastAsia="Arial" w:hAnsi="Arial" w:cs="Arial"/>
                <w:lang w:val="en-GB"/>
              </w:rPr>
              <w:t>When needed/relevant, on ad hoc basis, support community engagement activities</w:t>
            </w:r>
          </w:p>
          <w:p w14:paraId="58DF43B6" w14:textId="31010A3C" w:rsidR="329BF6F1" w:rsidRPr="00D720C3" w:rsidRDefault="19DD7C6B" w:rsidP="1EA70C11">
            <w:pPr>
              <w:pStyle w:val="Paragraphedeliste"/>
              <w:numPr>
                <w:ilvl w:val="0"/>
                <w:numId w:val="1"/>
              </w:numPr>
              <w:spacing w:after="0" w:line="259" w:lineRule="auto"/>
              <w:rPr>
                <w:rFonts w:ascii="Arial" w:eastAsia="Arial" w:hAnsi="Arial" w:cs="Arial"/>
                <w:lang w:val="en-GB"/>
              </w:rPr>
            </w:pPr>
            <w:r w:rsidRPr="3DCDF1A9">
              <w:rPr>
                <w:rFonts w:ascii="Arial" w:eastAsia="Arial" w:hAnsi="Arial" w:cs="Arial"/>
                <w:lang w:val="en-GB"/>
              </w:rPr>
              <w:t>Opportunities</w:t>
            </w:r>
            <w:r w:rsidR="3ABAA629" w:rsidRPr="3DCDF1A9">
              <w:rPr>
                <w:rFonts w:ascii="Arial" w:eastAsia="Arial" w:hAnsi="Arial" w:cs="Arial"/>
                <w:lang w:val="en-GB"/>
              </w:rPr>
              <w:t xml:space="preserve"> for learning from the membership via attendance at mutual learning calls, Community of Practice sessions, External Relations Team meetings and beyond.</w:t>
            </w:r>
          </w:p>
          <w:p w14:paraId="00643CA3" w14:textId="761EBDBB" w:rsidR="1EA70C11" w:rsidRDefault="1EA70C11" w:rsidP="1EA70C11">
            <w:pPr>
              <w:pStyle w:val="Paragraphedeliste"/>
              <w:spacing w:after="0" w:line="240" w:lineRule="auto"/>
              <w:ind w:left="810"/>
              <w:rPr>
                <w:rFonts w:ascii="Arial" w:eastAsia="Arial" w:hAnsi="Arial" w:cs="Arial"/>
                <w:lang w:val="en-GB"/>
              </w:rPr>
            </w:pPr>
          </w:p>
          <w:p w14:paraId="3B4C1D6B" w14:textId="54A66C2A" w:rsidR="003B6D95" w:rsidRPr="003472A2" w:rsidRDefault="003B6D95" w:rsidP="79C9424C">
            <w:pPr>
              <w:spacing w:line="259" w:lineRule="auto"/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 xml:space="preserve">Overall Project(s) </w:t>
            </w:r>
            <w:r w:rsidR="41ED8757" w:rsidRPr="5806ADBF"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>S</w:t>
            </w:r>
            <w:r w:rsidRPr="5806ADBF"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>upport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  <w:t xml:space="preserve">: </w:t>
            </w:r>
          </w:p>
          <w:p w14:paraId="1C53A613" w14:textId="0ACC4CF4" w:rsidR="00FF451B" w:rsidRDefault="4065F1E1" w:rsidP="00FF451B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Fonts w:ascii="Arial" w:hAnsi="Arial" w:cs="Arial"/>
              </w:rPr>
            </w:pPr>
            <w:r w:rsidRPr="5806ADBF">
              <w:rPr>
                <w:rFonts w:ascii="Arial" w:hAnsi="Arial" w:cs="Arial"/>
              </w:rPr>
              <w:t>Support</w:t>
            </w:r>
            <w:r w:rsidR="00FF451B" w:rsidRPr="04261457">
              <w:rPr>
                <w:rFonts w:ascii="Arial" w:hAnsi="Arial" w:cs="Arial"/>
              </w:rPr>
              <w:t xml:space="preserve"> the compiling of project information and reporting</w:t>
            </w:r>
            <w:r w:rsidR="2D508E9F" w:rsidRPr="5806ADBF">
              <w:rPr>
                <w:rFonts w:ascii="Arial" w:hAnsi="Arial" w:cs="Arial"/>
              </w:rPr>
              <w:t>.</w:t>
            </w:r>
          </w:p>
          <w:p w14:paraId="5016EBB0" w14:textId="353BF8E7" w:rsidR="00FF451B" w:rsidRDefault="00FF451B" w:rsidP="00FF451B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Fonts w:ascii="Arial" w:hAnsi="Arial" w:cs="Arial"/>
              </w:rPr>
            </w:pPr>
            <w:r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>Contribute</w:t>
            </w:r>
            <w:r w:rsidR="39633383"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>,</w:t>
            </w:r>
            <w:r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 xml:space="preserve"> when needed</w:t>
            </w:r>
            <w:r w:rsidR="5785520C"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>,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to the logistical organisation of </w:t>
            </w:r>
            <w:r w:rsidR="007C2313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online and offline </w:t>
            </w:r>
            <w:r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 xml:space="preserve">events, </w:t>
            </w:r>
            <w:r w:rsidR="01ADF111"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>mutual learning</w:t>
            </w:r>
            <w:r w:rsidRPr="04261457">
              <w:rPr>
                <w:rStyle w:val="normaltextrun"/>
                <w:rFonts w:ascii="Arial" w:hAnsi="Arial" w:cs="Arial"/>
                <w:color w:val="000000" w:themeColor="text1"/>
                <w:lang w:val="en-GB"/>
              </w:rPr>
              <w:t xml:space="preserve">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>meetings and</w:t>
            </w:r>
            <w:r w:rsidR="00764D3A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representation meetings</w:t>
            </w:r>
            <w:r w:rsidR="70B073A4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>.</w:t>
            </w:r>
          </w:p>
          <w:p w14:paraId="312F6449" w14:textId="03D77D09" w:rsidR="00351D51" w:rsidRPr="00351D51" w:rsidRDefault="00FF451B" w:rsidP="00351D51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Style w:val="eop"/>
                <w:lang w:val="en-GB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>Provide administrative support for grant-making and the contracting of different consultancies/service providers</w:t>
            </w:r>
            <w:r w:rsidR="098C70B6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GB"/>
              </w:rPr>
              <w:t>.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  <w:p w14:paraId="6B45BD26" w14:textId="12842E5F" w:rsidR="003472A2" w:rsidRPr="000016E0" w:rsidRDefault="00FF451B" w:rsidP="00351D51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lang w:val="en-GB"/>
              </w:rPr>
            </w:pPr>
            <w:r w:rsidRPr="00DC3AA4">
              <w:rPr>
                <w:rFonts w:ascii="Arial" w:hAnsi="Arial" w:cs="Arial"/>
              </w:rPr>
              <w:t>To perform other duties as agreed with supervisor.</w:t>
            </w:r>
          </w:p>
          <w:p w14:paraId="3EE2CFC2" w14:textId="63F460B8" w:rsidR="000016E0" w:rsidRPr="003472A2" w:rsidRDefault="000016E0" w:rsidP="000016E0">
            <w:pPr>
              <w:pStyle w:val="Paragraphedeliste"/>
              <w:spacing w:after="0" w:line="240" w:lineRule="auto"/>
              <w:ind w:left="714"/>
              <w:rPr>
                <w:lang w:val="en-GB"/>
              </w:rPr>
            </w:pPr>
          </w:p>
        </w:tc>
      </w:tr>
      <w:tr w:rsidR="00D10FF9" w:rsidRPr="007440B4" w14:paraId="1A136A00" w14:textId="77777777" w:rsidTr="3DCDF1A9">
        <w:trPr>
          <w:trHeight w:val="300"/>
        </w:trPr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54102C1" w14:textId="5ECB2890" w:rsidR="00D10FF9" w:rsidRPr="4263AFAA" w:rsidRDefault="00D10FF9" w:rsidP="00D10F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C3AA4">
              <w:rPr>
                <w:rFonts w:ascii="Arial" w:hAnsi="Arial"/>
                <w:b/>
                <w:sz w:val="22"/>
                <w:szCs w:val="22"/>
              </w:rPr>
              <w:t>3.</w:t>
            </w:r>
            <w:r>
              <w:tab/>
            </w:r>
            <w:r w:rsidRPr="00DC3AA4">
              <w:rPr>
                <w:rFonts w:ascii="Arial" w:hAnsi="Arial"/>
                <w:b/>
                <w:sz w:val="22"/>
                <w:szCs w:val="22"/>
              </w:rPr>
              <w:t xml:space="preserve">QUALIFICATION &amp; PROFESSIONAL EXPERIENCE </w:t>
            </w:r>
          </w:p>
        </w:tc>
      </w:tr>
      <w:tr w:rsidR="00D10FF9" w:rsidRPr="007440B4" w14:paraId="1A6F0AE6" w14:textId="77777777" w:rsidTr="3DCDF1A9">
        <w:trPr>
          <w:trHeight w:val="300"/>
        </w:trPr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63D8AA7" w14:textId="1C1E2158" w:rsidR="00ED704E" w:rsidRPr="0040294D" w:rsidRDefault="52B3B687" w:rsidP="1EA70C11">
            <w:pPr>
              <w:pStyle w:val="Paragraphedeliste"/>
              <w:numPr>
                <w:ilvl w:val="0"/>
                <w:numId w:val="3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hAnsi="Arial"/>
              </w:rPr>
              <w:t>Right to work in Belgium</w:t>
            </w:r>
            <w:r w:rsidR="3F3A67FA" w:rsidRPr="1EA70C11">
              <w:rPr>
                <w:rFonts w:ascii="Arial" w:hAnsi="Arial"/>
              </w:rPr>
              <w:t>.</w:t>
            </w:r>
          </w:p>
          <w:p w14:paraId="1B858A00" w14:textId="566062B7" w:rsidR="001647E0" w:rsidRPr="001647E0" w:rsidRDefault="636F903E" w:rsidP="1EA70C11">
            <w:pPr>
              <w:pStyle w:val="Paragraphedeliste"/>
              <w:numPr>
                <w:ilvl w:val="0"/>
                <w:numId w:val="3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hAnsi="Arial"/>
              </w:rPr>
              <w:t xml:space="preserve">Interest in SRHR, </w:t>
            </w:r>
            <w:r w:rsidR="280A8145" w:rsidRPr="1EA70C11">
              <w:rPr>
                <w:rFonts w:ascii="Arial" w:hAnsi="Arial"/>
              </w:rPr>
              <w:t>G</w:t>
            </w:r>
            <w:r w:rsidRPr="1EA70C11">
              <w:rPr>
                <w:rFonts w:ascii="Arial" w:hAnsi="Arial"/>
              </w:rPr>
              <w:t xml:space="preserve">ender </w:t>
            </w:r>
            <w:r w:rsidR="280A8145" w:rsidRPr="1EA70C11">
              <w:rPr>
                <w:rFonts w:ascii="Arial" w:hAnsi="Arial"/>
              </w:rPr>
              <w:t>E</w:t>
            </w:r>
            <w:r w:rsidRPr="1EA70C11">
              <w:rPr>
                <w:rFonts w:ascii="Arial" w:hAnsi="Arial"/>
              </w:rPr>
              <w:t xml:space="preserve">quality, </w:t>
            </w:r>
            <w:r w:rsidR="280A8145" w:rsidRPr="1EA70C11">
              <w:rPr>
                <w:rFonts w:ascii="Arial" w:hAnsi="Arial"/>
              </w:rPr>
              <w:t>H</w:t>
            </w:r>
            <w:r w:rsidRPr="1EA70C11">
              <w:rPr>
                <w:rFonts w:ascii="Arial" w:hAnsi="Arial"/>
              </w:rPr>
              <w:t xml:space="preserve">uman </w:t>
            </w:r>
            <w:r w:rsidR="280A8145" w:rsidRPr="1EA70C11">
              <w:rPr>
                <w:rFonts w:ascii="Arial" w:hAnsi="Arial"/>
              </w:rPr>
              <w:t>R</w:t>
            </w:r>
            <w:r w:rsidRPr="1EA70C11">
              <w:rPr>
                <w:rFonts w:ascii="Arial" w:hAnsi="Arial"/>
              </w:rPr>
              <w:t>ights</w:t>
            </w:r>
            <w:r w:rsidRPr="1EA70C11">
              <w:rPr>
                <w:rFonts w:ascii="Arial" w:eastAsia="Arial" w:hAnsi="Arial" w:cs="Arial"/>
              </w:rPr>
              <w:t xml:space="preserve"> </w:t>
            </w:r>
          </w:p>
          <w:p w14:paraId="736798B1" w14:textId="44918009" w:rsidR="001647E0" w:rsidRPr="001647E0" w:rsidRDefault="636F903E" w:rsidP="1EA70C11">
            <w:pPr>
              <w:pStyle w:val="Paragraphedeliste"/>
              <w:numPr>
                <w:ilvl w:val="0"/>
                <w:numId w:val="3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eastAsia="Arial" w:hAnsi="Arial" w:cs="Arial"/>
              </w:rPr>
              <w:t>I</w:t>
            </w:r>
            <w:r w:rsidR="14413DB1" w:rsidRPr="1EA70C11">
              <w:rPr>
                <w:rFonts w:ascii="Arial" w:eastAsia="Arial" w:hAnsi="Arial" w:cs="Arial"/>
              </w:rPr>
              <w:t xml:space="preserve">nterest in, and/or general understanding of, the anti-rights movement targeting SRHR and </w:t>
            </w:r>
            <w:r w:rsidR="56DC40B5" w:rsidRPr="1EA70C11">
              <w:rPr>
                <w:rFonts w:ascii="Arial" w:eastAsia="Arial" w:hAnsi="Arial" w:cs="Arial"/>
              </w:rPr>
              <w:t>G</w:t>
            </w:r>
            <w:r w:rsidR="14413DB1" w:rsidRPr="1EA70C11">
              <w:rPr>
                <w:rFonts w:ascii="Arial" w:eastAsia="Arial" w:hAnsi="Arial" w:cs="Arial"/>
              </w:rPr>
              <w:t xml:space="preserve">ender </w:t>
            </w:r>
            <w:r w:rsidR="56DC40B5" w:rsidRPr="1EA70C11">
              <w:rPr>
                <w:rFonts w:ascii="Arial" w:eastAsia="Arial" w:hAnsi="Arial" w:cs="Arial"/>
              </w:rPr>
              <w:t>E</w:t>
            </w:r>
            <w:r w:rsidR="14413DB1" w:rsidRPr="1EA70C11">
              <w:rPr>
                <w:rFonts w:ascii="Arial" w:eastAsia="Arial" w:hAnsi="Arial" w:cs="Arial"/>
              </w:rPr>
              <w:t>quality</w:t>
            </w:r>
            <w:r w:rsidR="280A8145" w:rsidRPr="1EA70C11">
              <w:rPr>
                <w:rFonts w:ascii="Arial" w:eastAsia="Arial" w:hAnsi="Arial" w:cs="Arial"/>
              </w:rPr>
              <w:t>; Interest in value-based framing and narratives.</w:t>
            </w:r>
          </w:p>
          <w:p w14:paraId="3345535A" w14:textId="37E2BEA5" w:rsidR="004B2E99" w:rsidRDefault="2FB3F408" w:rsidP="1EA70C11">
            <w:pPr>
              <w:pStyle w:val="Paragraphedeliste"/>
              <w:numPr>
                <w:ilvl w:val="0"/>
                <w:numId w:val="3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1EA70C11">
              <w:rPr>
                <w:rFonts w:ascii="Arial" w:eastAsia="Arial" w:hAnsi="Arial" w:cs="Arial"/>
              </w:rPr>
              <w:t>Experience in mobilizing for social change (as a volunteer or as part of a social movement, grassroots group or NGO); and/or i</w:t>
            </w:r>
            <w:r w:rsidRPr="1EA70C11">
              <w:rPr>
                <w:rFonts w:ascii="Arial" w:hAnsi="Arial"/>
              </w:rPr>
              <w:t>nterest and/or (volunteer) experience in advocacy</w:t>
            </w:r>
            <w:r w:rsidRPr="1EA70C11">
              <w:rPr>
                <w:rFonts w:ascii="Arial" w:eastAsia="Arial" w:hAnsi="Arial" w:cs="Arial"/>
              </w:rPr>
              <w:t xml:space="preserve"> </w:t>
            </w:r>
            <w:r w:rsidR="10229F1C" w:rsidRPr="1EA70C11">
              <w:rPr>
                <w:rFonts w:ascii="Arial" w:eastAsia="Arial" w:hAnsi="Arial" w:cs="Arial"/>
              </w:rPr>
              <w:t xml:space="preserve">are </w:t>
            </w:r>
            <w:r w:rsidRPr="1EA70C11">
              <w:rPr>
                <w:rFonts w:ascii="Arial" w:eastAsia="Arial" w:hAnsi="Arial" w:cs="Arial"/>
              </w:rPr>
              <w:t>asset</w:t>
            </w:r>
            <w:r w:rsidR="10229F1C" w:rsidRPr="1EA70C11">
              <w:rPr>
                <w:rFonts w:ascii="Arial" w:eastAsia="Arial" w:hAnsi="Arial" w:cs="Arial"/>
              </w:rPr>
              <w:t>s</w:t>
            </w:r>
            <w:r w:rsidRPr="1EA70C11">
              <w:rPr>
                <w:rFonts w:ascii="Arial" w:eastAsia="Arial" w:hAnsi="Arial" w:cs="Arial"/>
              </w:rPr>
              <w:t>.</w:t>
            </w:r>
          </w:p>
          <w:p w14:paraId="235BF913" w14:textId="6FCF5686" w:rsidR="00D10FF9" w:rsidRPr="4263AFAA" w:rsidRDefault="22F76202" w:rsidP="1EA70C11">
            <w:pPr>
              <w:pStyle w:val="Paragraphedeliste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3DCDF1A9">
              <w:rPr>
                <w:rFonts w:ascii="Arial" w:hAnsi="Arial"/>
              </w:rPr>
              <w:lastRenderedPageBreak/>
              <w:t>An academic</w:t>
            </w:r>
            <w:r w:rsidR="65B1DD58" w:rsidRPr="3DCDF1A9">
              <w:rPr>
                <w:rFonts w:ascii="Arial" w:hAnsi="Arial"/>
              </w:rPr>
              <w:t xml:space="preserve"> </w:t>
            </w:r>
            <w:r w:rsidR="34744984" w:rsidRPr="3DCDF1A9">
              <w:rPr>
                <w:rFonts w:ascii="Arial" w:hAnsi="Arial"/>
              </w:rPr>
              <w:t>b</w:t>
            </w:r>
            <w:r w:rsidR="2EDCB8CB" w:rsidRPr="3DCDF1A9">
              <w:rPr>
                <w:rFonts w:ascii="Arial" w:hAnsi="Arial"/>
              </w:rPr>
              <w:t xml:space="preserve">ackground in European or International Relations, Political Sciences, </w:t>
            </w:r>
            <w:r w:rsidR="7BC7847A" w:rsidRPr="3DCDF1A9">
              <w:rPr>
                <w:rFonts w:ascii="Arial" w:hAnsi="Arial"/>
              </w:rPr>
              <w:t>C</w:t>
            </w:r>
            <w:r w:rsidR="2EDCB8CB" w:rsidRPr="3DCDF1A9">
              <w:rPr>
                <w:rFonts w:ascii="Arial" w:hAnsi="Arial"/>
              </w:rPr>
              <w:t>ommunications, Gender Equality, SRHR, and other aligned</w:t>
            </w:r>
            <w:r w:rsidR="5C1C4C00" w:rsidRPr="3DCDF1A9">
              <w:rPr>
                <w:rFonts w:ascii="Arial" w:hAnsi="Arial"/>
              </w:rPr>
              <w:t xml:space="preserve"> fields is an asset.</w:t>
            </w:r>
            <w:r w:rsidR="2EDCB8CB" w:rsidRPr="3DCDF1A9">
              <w:rPr>
                <w:rFonts w:ascii="Arial" w:hAnsi="Arial"/>
              </w:rPr>
              <w:t xml:space="preserve"> </w:t>
            </w:r>
          </w:p>
        </w:tc>
      </w:tr>
      <w:tr w:rsidR="00D10FF9" w:rsidRPr="007440B4" w14:paraId="29A02EDD" w14:textId="77777777" w:rsidTr="3DCDF1A9"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E611C" w14:textId="48A86E75" w:rsidR="00D10FF9" w:rsidRPr="007440B4" w:rsidRDefault="00D10FF9" w:rsidP="00D10FF9">
            <w:pPr>
              <w:rPr>
                <w:rFonts w:ascii="Arial" w:hAnsi="Arial"/>
                <w:b/>
                <w:bCs/>
                <w:sz w:val="22"/>
                <w:szCs w:val="22"/>
              </w:rPr>
            </w:pPr>
            <w:r w:rsidRPr="36F3C486">
              <w:rPr>
                <w:rFonts w:ascii="Arial" w:hAnsi="Arial"/>
                <w:b/>
                <w:bCs/>
                <w:sz w:val="22"/>
                <w:szCs w:val="22"/>
              </w:rPr>
              <w:lastRenderedPageBreak/>
              <w:t xml:space="preserve">5. </w:t>
            </w:r>
            <w:r>
              <w:tab/>
            </w:r>
            <w:r w:rsidRPr="36F3C486">
              <w:rPr>
                <w:rFonts w:ascii="Arial" w:hAnsi="Arial"/>
                <w:b/>
                <w:bCs/>
                <w:sz w:val="22"/>
                <w:szCs w:val="22"/>
              </w:rPr>
              <w:t xml:space="preserve">SKILLS &amp; PERSONAL COMPETENCES </w:t>
            </w:r>
          </w:p>
        </w:tc>
      </w:tr>
      <w:tr w:rsidR="00D10FF9" w:rsidRPr="007440B4" w14:paraId="795939AF" w14:textId="77777777" w:rsidTr="3DCDF1A9">
        <w:tc>
          <w:tcPr>
            <w:tcW w:w="924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600A5" w14:textId="3A2FC457" w:rsidR="00D10FF9" w:rsidRPr="007440B4" w:rsidRDefault="00D10FF9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1EA70C11">
              <w:rPr>
                <w:rFonts w:ascii="Arial" w:eastAsia="Arial" w:hAnsi="Arial" w:cs="Arial"/>
              </w:rPr>
              <w:t>Fluent in English (written and spoken); fluency in other languages spoken in Europe is desirable</w:t>
            </w:r>
            <w:r w:rsidR="4D1D5738" w:rsidRPr="1EA70C11">
              <w:rPr>
                <w:rFonts w:ascii="Arial" w:eastAsia="Arial" w:hAnsi="Arial" w:cs="Arial"/>
              </w:rPr>
              <w:t>.</w:t>
            </w:r>
            <w:r w:rsidRPr="1EA70C11">
              <w:rPr>
                <w:rFonts w:ascii="Arial" w:eastAsia="Arial" w:hAnsi="Arial" w:cs="Arial"/>
              </w:rPr>
              <w:t xml:space="preserve">  </w:t>
            </w:r>
          </w:p>
          <w:p w14:paraId="05A6EBC3" w14:textId="1C752A16" w:rsidR="00D10FF9" w:rsidRPr="007440B4" w:rsidRDefault="00D10FF9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3DCDF1A9">
              <w:rPr>
                <w:rFonts w:ascii="Arial" w:eastAsia="Arial" w:hAnsi="Arial" w:cs="Arial"/>
              </w:rPr>
              <w:t xml:space="preserve">Commitment to gender equality, non-discrimination, </w:t>
            </w:r>
            <w:r w:rsidR="6D9C4D1F" w:rsidRPr="3DCDF1A9">
              <w:rPr>
                <w:rFonts w:ascii="Arial" w:eastAsia="Arial" w:hAnsi="Arial" w:cs="Arial"/>
              </w:rPr>
              <w:t>diversity,</w:t>
            </w:r>
            <w:r w:rsidRPr="3DCDF1A9">
              <w:rPr>
                <w:rFonts w:ascii="Arial" w:eastAsia="Arial" w:hAnsi="Arial" w:cs="Arial"/>
              </w:rPr>
              <w:t xml:space="preserve"> and youth participation are a must</w:t>
            </w:r>
            <w:r w:rsidR="3C061EB6" w:rsidRPr="3DCDF1A9">
              <w:rPr>
                <w:rFonts w:ascii="Arial" w:eastAsia="Arial" w:hAnsi="Arial" w:cs="Arial"/>
              </w:rPr>
              <w:t>.</w:t>
            </w:r>
          </w:p>
          <w:p w14:paraId="31C8A9E5" w14:textId="23C36D7D" w:rsidR="00D10FF9" w:rsidRPr="007440B4" w:rsidRDefault="00D10FF9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eastAsia="Arial" w:hAnsi="Arial" w:cs="Arial"/>
              </w:rPr>
              <w:t>Computer skills: MS</w:t>
            </w:r>
            <w:r w:rsidRPr="1EA70C11">
              <w:rPr>
                <w:rFonts w:ascii="Arial" w:hAnsi="Arial"/>
              </w:rPr>
              <w:t xml:space="preserve"> Office, database, electronic filing systems</w:t>
            </w:r>
            <w:r w:rsidR="350D00E4" w:rsidRPr="1EA70C11">
              <w:rPr>
                <w:rFonts w:ascii="Arial" w:hAnsi="Arial"/>
              </w:rPr>
              <w:t xml:space="preserve">, </w:t>
            </w:r>
            <w:r w:rsidR="54B06CD2" w:rsidRPr="1EA70C11">
              <w:rPr>
                <w:rFonts w:ascii="Arial" w:hAnsi="Arial"/>
              </w:rPr>
              <w:t>MailChimp</w:t>
            </w:r>
            <w:r w:rsidRPr="1EA70C11">
              <w:rPr>
                <w:rFonts w:ascii="Arial" w:hAnsi="Arial"/>
              </w:rPr>
              <w:t>.</w:t>
            </w:r>
          </w:p>
          <w:p w14:paraId="7A2A8EDE" w14:textId="0F37C7EE" w:rsidR="00D10FF9" w:rsidRDefault="00AD08B5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hAnsi="Arial"/>
              </w:rPr>
              <w:t xml:space="preserve">Excellent </w:t>
            </w:r>
            <w:r w:rsidR="3A27B4C1" w:rsidRPr="1EA70C11">
              <w:rPr>
                <w:rFonts w:ascii="Arial" w:hAnsi="Arial"/>
              </w:rPr>
              <w:t>organi</w:t>
            </w:r>
            <w:r w:rsidR="2D39C9C6" w:rsidRPr="1EA70C11">
              <w:rPr>
                <w:rFonts w:ascii="Arial" w:hAnsi="Arial"/>
              </w:rPr>
              <w:t>s</w:t>
            </w:r>
            <w:r w:rsidR="3A27B4C1" w:rsidRPr="1EA70C11">
              <w:rPr>
                <w:rFonts w:ascii="Arial" w:hAnsi="Arial"/>
              </w:rPr>
              <w:t>ational</w:t>
            </w:r>
            <w:r w:rsidR="00D10FF9" w:rsidRPr="1EA70C11">
              <w:rPr>
                <w:rFonts w:ascii="Arial" w:hAnsi="Arial"/>
              </w:rPr>
              <w:t xml:space="preserve"> skills</w:t>
            </w:r>
            <w:r w:rsidR="37E6DEE1" w:rsidRPr="1EA70C11">
              <w:rPr>
                <w:rFonts w:ascii="Arial" w:hAnsi="Arial"/>
              </w:rPr>
              <w:t>.</w:t>
            </w:r>
          </w:p>
          <w:p w14:paraId="4B1130A1" w14:textId="78FB9310" w:rsidR="00AD08B5" w:rsidRPr="007440B4" w:rsidRDefault="0078763B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hAnsi="Arial"/>
              </w:rPr>
              <w:t>Excellent writing skills</w:t>
            </w:r>
            <w:r w:rsidR="5208B6A1" w:rsidRPr="1EA70C11">
              <w:rPr>
                <w:rFonts w:ascii="Arial" w:hAnsi="Arial"/>
              </w:rPr>
              <w:t>.</w:t>
            </w:r>
            <w:r w:rsidRPr="1EA70C11">
              <w:rPr>
                <w:rFonts w:ascii="Arial" w:hAnsi="Arial"/>
              </w:rPr>
              <w:t xml:space="preserve"> </w:t>
            </w:r>
          </w:p>
          <w:p w14:paraId="17E79484" w14:textId="791701C0" w:rsidR="00D10FF9" w:rsidRDefault="00D10FF9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3DCDF1A9">
              <w:rPr>
                <w:rFonts w:ascii="Arial" w:eastAsia="Arial" w:hAnsi="Arial" w:cs="Arial"/>
              </w:rPr>
              <w:t xml:space="preserve">Keen to take initiative, think </w:t>
            </w:r>
            <w:r w:rsidR="56A4F8A9" w:rsidRPr="3DCDF1A9">
              <w:rPr>
                <w:rFonts w:ascii="Arial" w:eastAsia="Arial" w:hAnsi="Arial" w:cs="Arial"/>
              </w:rPr>
              <w:t>proactively</w:t>
            </w:r>
            <w:r w:rsidRPr="3DCDF1A9">
              <w:rPr>
                <w:rFonts w:ascii="Arial" w:eastAsia="Arial" w:hAnsi="Arial" w:cs="Arial"/>
              </w:rPr>
              <w:t xml:space="preserve"> and creatively</w:t>
            </w:r>
            <w:r w:rsidR="2E1573C5" w:rsidRPr="3DCDF1A9">
              <w:rPr>
                <w:rFonts w:ascii="Arial" w:eastAsia="Arial" w:hAnsi="Arial" w:cs="Arial"/>
              </w:rPr>
              <w:t>.</w:t>
            </w:r>
          </w:p>
          <w:p w14:paraId="1E4A21F7" w14:textId="4A5BECAD" w:rsidR="00D10FF9" w:rsidRPr="0040294D" w:rsidRDefault="00D10FF9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hAnsi="Arial"/>
              </w:rPr>
            </w:pPr>
            <w:r w:rsidRPr="1EA70C11">
              <w:rPr>
                <w:rFonts w:ascii="Arial" w:eastAsia="Arial" w:hAnsi="Arial" w:cs="Arial"/>
              </w:rPr>
              <w:t xml:space="preserve">Strong interpersonal skills and </w:t>
            </w:r>
            <w:r w:rsidR="00E02CD4" w:rsidRPr="1EA70C11">
              <w:rPr>
                <w:rFonts w:ascii="Arial" w:hAnsi="Arial"/>
                <w:lang w:val="en-GB"/>
              </w:rPr>
              <w:t>ability</w:t>
            </w:r>
            <w:r w:rsidRPr="1EA70C11">
              <w:rPr>
                <w:rFonts w:ascii="Arial" w:hAnsi="Arial"/>
                <w:lang w:val="en-GB"/>
              </w:rPr>
              <w:t xml:space="preserve"> to work in a multicultural environment</w:t>
            </w:r>
            <w:r w:rsidR="04C4FED5" w:rsidRPr="1EA70C11">
              <w:rPr>
                <w:rFonts w:ascii="Arial" w:hAnsi="Arial"/>
                <w:lang w:val="en-GB"/>
              </w:rPr>
              <w:t>.</w:t>
            </w:r>
          </w:p>
          <w:p w14:paraId="58B2989A" w14:textId="3CBFAC61" w:rsidR="00B865B2" w:rsidRPr="00DC3AA4" w:rsidRDefault="00B865B2" w:rsidP="1EA70C11">
            <w:pPr>
              <w:pStyle w:val="Paragraphedeliste"/>
              <w:numPr>
                <w:ilvl w:val="0"/>
                <w:numId w:val="2"/>
              </w:numPr>
              <w:rPr>
                <w:rFonts w:ascii="Arial" w:hAnsi="Arial"/>
              </w:rPr>
            </w:pPr>
            <w:r w:rsidRPr="3DCDF1A9">
              <w:rPr>
                <w:rFonts w:ascii="Arial" w:hAnsi="Arial"/>
              </w:rPr>
              <w:t>Ability to work under pressure, good time management</w:t>
            </w:r>
            <w:r w:rsidR="06AFFFAE" w:rsidRPr="3DCDF1A9">
              <w:rPr>
                <w:rFonts w:ascii="Arial" w:hAnsi="Arial"/>
              </w:rPr>
              <w:t>, and punctuality</w:t>
            </w:r>
            <w:r w:rsidR="1F502093" w:rsidRPr="3DCDF1A9">
              <w:rPr>
                <w:rFonts w:ascii="Arial" w:hAnsi="Arial"/>
              </w:rPr>
              <w:t>.</w:t>
            </w:r>
          </w:p>
          <w:p w14:paraId="778270C3" w14:textId="0A3E4EA2" w:rsidR="00D10FF9" w:rsidRPr="00FF710B" w:rsidRDefault="3A27B4C1" w:rsidP="1EA70C11">
            <w:pPr>
              <w:pStyle w:val="Paragraphedeliste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3DCDF1A9">
              <w:rPr>
                <w:rFonts w:ascii="Arial" w:eastAsia="Arial" w:hAnsi="Arial" w:cs="Arial"/>
              </w:rPr>
              <w:t xml:space="preserve">Open-minded, diplomatic, </w:t>
            </w:r>
            <w:r w:rsidR="6AB9991C" w:rsidRPr="3DCDF1A9">
              <w:rPr>
                <w:rFonts w:ascii="Arial" w:eastAsia="Arial" w:hAnsi="Arial" w:cs="Arial"/>
              </w:rPr>
              <w:t>empathic,</w:t>
            </w:r>
            <w:r w:rsidRPr="3DCDF1A9">
              <w:rPr>
                <w:rFonts w:ascii="Arial" w:eastAsia="Arial" w:hAnsi="Arial" w:cs="Arial"/>
              </w:rPr>
              <w:t xml:space="preserve"> and flexible.</w:t>
            </w:r>
          </w:p>
          <w:p w14:paraId="08BA97AB" w14:textId="75C897B8" w:rsidR="00D10FF9" w:rsidRPr="00FF710B" w:rsidRDefault="00D10FF9" w:rsidP="5806ADBF">
            <w:pPr>
              <w:pStyle w:val="Paragraphedeliste"/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</w:tbl>
    <w:p w14:paraId="6CD2DB65" w14:textId="77777777" w:rsidR="00EE7236" w:rsidRPr="007440B4" w:rsidRDefault="00EE7236">
      <w:pPr>
        <w:rPr>
          <w:rFonts w:ascii="Arial" w:hAnsi="Arial" w:cs="Arial"/>
          <w:sz w:val="22"/>
          <w:szCs w:val="22"/>
        </w:rPr>
      </w:pPr>
    </w:p>
    <w:sectPr w:rsidR="00EE7236" w:rsidRPr="007440B4" w:rsidSect="00985402">
      <w:headerReference w:type="default" r:id="rId10"/>
      <w:headerReference w:type="first" r:id="rId11"/>
      <w:pgSz w:w="11909" w:h="16834" w:code="9"/>
      <w:pgMar w:top="1134" w:right="1440" w:bottom="1134" w:left="1440" w:header="720" w:footer="720" w:gutter="0"/>
      <w:paperSrc w:first="2" w:other="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14DDA" w14:textId="77777777" w:rsidR="00EB474C" w:rsidRDefault="00EB474C">
      <w:r>
        <w:separator/>
      </w:r>
    </w:p>
  </w:endnote>
  <w:endnote w:type="continuationSeparator" w:id="0">
    <w:p w14:paraId="41E88644" w14:textId="77777777" w:rsidR="00EB474C" w:rsidRDefault="00EB474C">
      <w:r>
        <w:continuationSeparator/>
      </w:r>
    </w:p>
  </w:endnote>
  <w:endnote w:type="continuationNotice" w:id="1">
    <w:p w14:paraId="3FD51CB0" w14:textId="77777777" w:rsidR="00EB474C" w:rsidRDefault="00EB47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28663" w14:textId="77777777" w:rsidR="00EB474C" w:rsidRDefault="00EB474C">
      <w:r>
        <w:separator/>
      </w:r>
    </w:p>
  </w:footnote>
  <w:footnote w:type="continuationSeparator" w:id="0">
    <w:p w14:paraId="635181F9" w14:textId="77777777" w:rsidR="00EB474C" w:rsidRDefault="00EB474C">
      <w:r>
        <w:continuationSeparator/>
      </w:r>
    </w:p>
  </w:footnote>
  <w:footnote w:type="continuationNotice" w:id="1">
    <w:p w14:paraId="54A921B4" w14:textId="77777777" w:rsidR="00EB474C" w:rsidRDefault="00EB47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D2DB6A" w14:textId="77777777" w:rsidR="00557853" w:rsidRDefault="00557853">
    <w:pPr>
      <w:pStyle w:val="En-tte"/>
      <w:tabs>
        <w:tab w:val="clear" w:pos="8640"/>
        <w:tab w:val="right" w:pos="9000"/>
      </w:tabs>
      <w:rPr>
        <w:sz w:val="16"/>
      </w:rPr>
    </w:pPr>
    <w:r>
      <w:rPr>
        <w:sz w:val="16"/>
      </w:rPr>
      <w:t>INTERNATIONAL PLANNED PARENTHOOD FEDERATION</w:t>
    </w:r>
    <w:r>
      <w:rPr>
        <w:sz w:val="16"/>
      </w:rPr>
      <w:tab/>
    </w:r>
    <w:r>
      <w:rPr>
        <w:sz w:val="16"/>
      </w:rPr>
      <w:tab/>
      <w:t>JOB DESCRIPTION</w:t>
    </w:r>
  </w:p>
  <w:p w14:paraId="6CD2DB6B" w14:textId="5AEB909F" w:rsidR="00557853" w:rsidRDefault="00557853">
    <w:pPr>
      <w:pStyle w:val="En-tte"/>
      <w:tabs>
        <w:tab w:val="clear" w:pos="8640"/>
        <w:tab w:val="right" w:pos="9000"/>
      </w:tabs>
      <w:rPr>
        <w:rStyle w:val="Numrodepage"/>
        <w:sz w:val="16"/>
      </w:rPr>
    </w:pPr>
    <w:r>
      <w:rPr>
        <w:sz w:val="16"/>
      </w:rPr>
      <w:t>(I P P F)</w:t>
    </w:r>
    <w:r>
      <w:rPr>
        <w:sz w:val="16"/>
      </w:rPr>
      <w:tab/>
    </w:r>
    <w:r>
      <w:rPr>
        <w:sz w:val="16"/>
      </w:rPr>
      <w:tab/>
    </w:r>
    <w:r w:rsidR="00985402">
      <w:rPr>
        <w:rStyle w:val="Numrodepage"/>
        <w:sz w:val="16"/>
      </w:rPr>
      <w:fldChar w:fldCharType="begin"/>
    </w:r>
    <w:r>
      <w:rPr>
        <w:rStyle w:val="Numrodepage"/>
        <w:sz w:val="16"/>
      </w:rPr>
      <w:instrText xml:space="preserve"> PAGE </w:instrText>
    </w:r>
    <w:r w:rsidR="00985402">
      <w:rPr>
        <w:rStyle w:val="Numrodepage"/>
        <w:sz w:val="16"/>
      </w:rPr>
      <w:fldChar w:fldCharType="separate"/>
    </w:r>
    <w:r w:rsidR="00C32837">
      <w:rPr>
        <w:rStyle w:val="Numrodepage"/>
        <w:noProof/>
        <w:sz w:val="16"/>
      </w:rPr>
      <w:t>2</w:t>
    </w:r>
    <w:r w:rsidR="00985402">
      <w:rPr>
        <w:rStyle w:val="Numrodepage"/>
        <w:sz w:val="16"/>
      </w:rPr>
      <w:fldChar w:fldCharType="end"/>
    </w:r>
  </w:p>
  <w:p w14:paraId="6CD2DB6C" w14:textId="77777777" w:rsidR="00557853" w:rsidRDefault="00557853">
    <w:pPr>
      <w:pStyle w:val="En-tte"/>
      <w:pBdr>
        <w:bottom w:val="single" w:sz="6" w:space="1" w:color="auto"/>
      </w:pBdr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D2DB6D" w14:textId="77777777" w:rsidR="00557853" w:rsidRDefault="00557853">
    <w:pPr>
      <w:pStyle w:val="Titre"/>
    </w:pPr>
    <w:r>
      <w:t>INTERNATIONAL PLANNED PARENTHOOD FEDERATION</w:t>
    </w:r>
  </w:p>
  <w:p w14:paraId="6CD2DB6E" w14:textId="77777777" w:rsidR="00557853" w:rsidRDefault="00557853">
    <w:pPr>
      <w:jc w:val="center"/>
      <w:rPr>
        <w:b/>
      </w:rPr>
    </w:pPr>
    <w:r>
      <w:rPr>
        <w:b/>
      </w:rPr>
      <w:t>(IPPF)</w:t>
    </w:r>
  </w:p>
  <w:p w14:paraId="6CD2DB6F" w14:textId="77777777" w:rsidR="00557853" w:rsidRDefault="00557853">
    <w:pPr>
      <w:pBdr>
        <w:bottom w:val="single" w:sz="6" w:space="1" w:color="auto"/>
      </w:pBdr>
    </w:pPr>
  </w:p>
  <w:p w14:paraId="6CD2DB70" w14:textId="77777777" w:rsidR="00557853" w:rsidRDefault="00557853">
    <w:pPr>
      <w:pStyle w:val="En-tte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v4UVae7TQCfC0" int2:id="HvBPmFK6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CD4C7"/>
    <w:multiLevelType w:val="hybridMultilevel"/>
    <w:tmpl w:val="FFFFFFFF"/>
    <w:lvl w:ilvl="0" w:tplc="81700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03E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DEE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9C1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EE7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8667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A60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B0A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BCB7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C5217"/>
    <w:multiLevelType w:val="hybridMultilevel"/>
    <w:tmpl w:val="6EEE3BC8"/>
    <w:lvl w:ilvl="0" w:tplc="B1D0EE8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E0992"/>
    <w:multiLevelType w:val="hybridMultilevel"/>
    <w:tmpl w:val="A4003BE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92B73"/>
    <w:multiLevelType w:val="hybridMultilevel"/>
    <w:tmpl w:val="2C4E113C"/>
    <w:lvl w:ilvl="0" w:tplc="8DB4C9C2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 w:tplc="BCC45A06">
      <w:start w:val="1"/>
      <w:numFmt w:val="lowerLetter"/>
      <w:lvlText w:val="%2."/>
      <w:lvlJc w:val="left"/>
      <w:pPr>
        <w:ind w:left="1440" w:hanging="360"/>
      </w:pPr>
    </w:lvl>
    <w:lvl w:ilvl="2" w:tplc="25A23FE6">
      <w:start w:val="1"/>
      <w:numFmt w:val="lowerRoman"/>
      <w:lvlText w:val="%3."/>
      <w:lvlJc w:val="right"/>
      <w:pPr>
        <w:ind w:left="2160" w:hanging="180"/>
      </w:pPr>
    </w:lvl>
    <w:lvl w:ilvl="3" w:tplc="BA247730">
      <w:start w:val="1"/>
      <w:numFmt w:val="decimal"/>
      <w:lvlText w:val="%4."/>
      <w:lvlJc w:val="left"/>
      <w:pPr>
        <w:ind w:left="2880" w:hanging="360"/>
      </w:pPr>
    </w:lvl>
    <w:lvl w:ilvl="4" w:tplc="DEFA97EE">
      <w:start w:val="1"/>
      <w:numFmt w:val="lowerLetter"/>
      <w:lvlText w:val="%5."/>
      <w:lvlJc w:val="left"/>
      <w:pPr>
        <w:ind w:left="3600" w:hanging="360"/>
      </w:pPr>
    </w:lvl>
    <w:lvl w:ilvl="5" w:tplc="25DEFF50">
      <w:start w:val="1"/>
      <w:numFmt w:val="lowerRoman"/>
      <w:lvlText w:val="%6."/>
      <w:lvlJc w:val="right"/>
      <w:pPr>
        <w:ind w:left="4320" w:hanging="180"/>
      </w:pPr>
    </w:lvl>
    <w:lvl w:ilvl="6" w:tplc="60980242">
      <w:start w:val="1"/>
      <w:numFmt w:val="decimal"/>
      <w:lvlText w:val="%7."/>
      <w:lvlJc w:val="left"/>
      <w:pPr>
        <w:ind w:left="5040" w:hanging="360"/>
      </w:pPr>
    </w:lvl>
    <w:lvl w:ilvl="7" w:tplc="16EA4D0C">
      <w:start w:val="1"/>
      <w:numFmt w:val="lowerLetter"/>
      <w:lvlText w:val="%8."/>
      <w:lvlJc w:val="left"/>
      <w:pPr>
        <w:ind w:left="5760" w:hanging="360"/>
      </w:pPr>
    </w:lvl>
    <w:lvl w:ilvl="8" w:tplc="2ECE228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3D78C1"/>
    <w:multiLevelType w:val="hybridMultilevel"/>
    <w:tmpl w:val="FFFFFFFF"/>
    <w:lvl w:ilvl="0" w:tplc="523C4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94C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FA1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4EA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CC9F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D41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4A3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5A39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D62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85F80"/>
    <w:multiLevelType w:val="hybridMultilevel"/>
    <w:tmpl w:val="E40E7C84"/>
    <w:lvl w:ilvl="0" w:tplc="B1D0EE8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FB212"/>
    <w:multiLevelType w:val="hybridMultilevel"/>
    <w:tmpl w:val="FFFFFFFF"/>
    <w:lvl w:ilvl="0" w:tplc="6FCA1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6A00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6A2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E040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DE6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8287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84D2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28D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EA55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6333D"/>
    <w:multiLevelType w:val="hybridMultilevel"/>
    <w:tmpl w:val="E528E1DA"/>
    <w:lvl w:ilvl="0" w:tplc="0E94BD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2C86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4C1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CE4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422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1ABA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DA34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E3B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3C0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5240F9"/>
    <w:multiLevelType w:val="hybridMultilevel"/>
    <w:tmpl w:val="819A7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482A87"/>
    <w:multiLevelType w:val="hybridMultilevel"/>
    <w:tmpl w:val="BF4A0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86D66"/>
    <w:multiLevelType w:val="hybridMultilevel"/>
    <w:tmpl w:val="6366C74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3764548">
    <w:abstractNumId w:val="4"/>
  </w:num>
  <w:num w:numId="2" w16cid:durableId="1575044316">
    <w:abstractNumId w:val="6"/>
  </w:num>
  <w:num w:numId="3" w16cid:durableId="1864706791">
    <w:abstractNumId w:val="0"/>
  </w:num>
  <w:num w:numId="4" w16cid:durableId="2136484923">
    <w:abstractNumId w:val="10"/>
  </w:num>
  <w:num w:numId="5" w16cid:durableId="79572879">
    <w:abstractNumId w:val="2"/>
  </w:num>
  <w:num w:numId="6" w16cid:durableId="1850096208">
    <w:abstractNumId w:val="7"/>
  </w:num>
  <w:num w:numId="7" w16cid:durableId="1204564131">
    <w:abstractNumId w:val="3"/>
  </w:num>
  <w:num w:numId="8" w16cid:durableId="1467502421">
    <w:abstractNumId w:val="5"/>
  </w:num>
  <w:num w:numId="9" w16cid:durableId="2046786366">
    <w:abstractNumId w:val="1"/>
  </w:num>
  <w:num w:numId="10" w16cid:durableId="2011786661">
    <w:abstractNumId w:val="8"/>
  </w:num>
  <w:num w:numId="11" w16cid:durableId="134520574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A3NDGwMDU3tDRQ0lEKTi0uzszPAykwrgUAuezToSwAAAA="/>
  </w:docVars>
  <w:rsids>
    <w:rsidRoot w:val="00557853"/>
    <w:rsid w:val="00000319"/>
    <w:rsid w:val="000016E0"/>
    <w:rsid w:val="00005641"/>
    <w:rsid w:val="00006F57"/>
    <w:rsid w:val="00020622"/>
    <w:rsid w:val="0002256D"/>
    <w:rsid w:val="00023A13"/>
    <w:rsid w:val="00024B19"/>
    <w:rsid w:val="000270A0"/>
    <w:rsid w:val="000331A5"/>
    <w:rsid w:val="00041C34"/>
    <w:rsid w:val="00045374"/>
    <w:rsid w:val="000509AD"/>
    <w:rsid w:val="00062617"/>
    <w:rsid w:val="00065605"/>
    <w:rsid w:val="00067D03"/>
    <w:rsid w:val="00072149"/>
    <w:rsid w:val="0007527E"/>
    <w:rsid w:val="00081BC1"/>
    <w:rsid w:val="0008246E"/>
    <w:rsid w:val="00093EA0"/>
    <w:rsid w:val="00096CBC"/>
    <w:rsid w:val="0009751C"/>
    <w:rsid w:val="000A2315"/>
    <w:rsid w:val="000A5FF3"/>
    <w:rsid w:val="000B2305"/>
    <w:rsid w:val="000C1A21"/>
    <w:rsid w:val="000C263F"/>
    <w:rsid w:val="000C477C"/>
    <w:rsid w:val="000C70DF"/>
    <w:rsid w:val="000C764D"/>
    <w:rsid w:val="000D7CF2"/>
    <w:rsid w:val="000F0C6D"/>
    <w:rsid w:val="000F206A"/>
    <w:rsid w:val="000F28A6"/>
    <w:rsid w:val="000F7D91"/>
    <w:rsid w:val="001019F2"/>
    <w:rsid w:val="00105B4A"/>
    <w:rsid w:val="001075A6"/>
    <w:rsid w:val="00110642"/>
    <w:rsid w:val="00113C29"/>
    <w:rsid w:val="00114AA7"/>
    <w:rsid w:val="00117DCF"/>
    <w:rsid w:val="001230ED"/>
    <w:rsid w:val="00127816"/>
    <w:rsid w:val="00127ED7"/>
    <w:rsid w:val="00132F53"/>
    <w:rsid w:val="00133E27"/>
    <w:rsid w:val="001343C2"/>
    <w:rsid w:val="00135833"/>
    <w:rsid w:val="00156417"/>
    <w:rsid w:val="00162743"/>
    <w:rsid w:val="001647E0"/>
    <w:rsid w:val="00164EBF"/>
    <w:rsid w:val="00165D9E"/>
    <w:rsid w:val="00171C1E"/>
    <w:rsid w:val="001729E2"/>
    <w:rsid w:val="00177B12"/>
    <w:rsid w:val="00181B8A"/>
    <w:rsid w:val="001A304E"/>
    <w:rsid w:val="001A40E6"/>
    <w:rsid w:val="001A5F1D"/>
    <w:rsid w:val="001A6920"/>
    <w:rsid w:val="001A6E4B"/>
    <w:rsid w:val="001B15C3"/>
    <w:rsid w:val="001B5C79"/>
    <w:rsid w:val="001B65AC"/>
    <w:rsid w:val="001C00E9"/>
    <w:rsid w:val="001C53BC"/>
    <w:rsid w:val="001D2F53"/>
    <w:rsid w:val="001E2313"/>
    <w:rsid w:val="001E6E21"/>
    <w:rsid w:val="001F05B5"/>
    <w:rsid w:val="001F27A9"/>
    <w:rsid w:val="001F31A7"/>
    <w:rsid w:val="001F551D"/>
    <w:rsid w:val="001F7EEE"/>
    <w:rsid w:val="00201E36"/>
    <w:rsid w:val="00202B8A"/>
    <w:rsid w:val="00204377"/>
    <w:rsid w:val="00205BE8"/>
    <w:rsid w:val="0020762C"/>
    <w:rsid w:val="0021071A"/>
    <w:rsid w:val="0021636D"/>
    <w:rsid w:val="002171B4"/>
    <w:rsid w:val="0021E35A"/>
    <w:rsid w:val="002212A2"/>
    <w:rsid w:val="00223603"/>
    <w:rsid w:val="00227184"/>
    <w:rsid w:val="00236739"/>
    <w:rsid w:val="002419EA"/>
    <w:rsid w:val="00254B3C"/>
    <w:rsid w:val="00270C82"/>
    <w:rsid w:val="002772D6"/>
    <w:rsid w:val="00283742"/>
    <w:rsid w:val="0029019A"/>
    <w:rsid w:val="00291660"/>
    <w:rsid w:val="00296988"/>
    <w:rsid w:val="002A76EA"/>
    <w:rsid w:val="002B0B29"/>
    <w:rsid w:val="002B187C"/>
    <w:rsid w:val="002B4DF8"/>
    <w:rsid w:val="002D2FCB"/>
    <w:rsid w:val="002D4DB6"/>
    <w:rsid w:val="002F04D0"/>
    <w:rsid w:val="002F6A50"/>
    <w:rsid w:val="003024CA"/>
    <w:rsid w:val="003109BB"/>
    <w:rsid w:val="00314776"/>
    <w:rsid w:val="003224A8"/>
    <w:rsid w:val="00322E60"/>
    <w:rsid w:val="00326219"/>
    <w:rsid w:val="00330A39"/>
    <w:rsid w:val="003337AC"/>
    <w:rsid w:val="0033571D"/>
    <w:rsid w:val="003472A2"/>
    <w:rsid w:val="00351D51"/>
    <w:rsid w:val="00355AF1"/>
    <w:rsid w:val="00360203"/>
    <w:rsid w:val="003648BD"/>
    <w:rsid w:val="00365824"/>
    <w:rsid w:val="0037185E"/>
    <w:rsid w:val="003732F1"/>
    <w:rsid w:val="003734F2"/>
    <w:rsid w:val="003834D0"/>
    <w:rsid w:val="00391632"/>
    <w:rsid w:val="003A1718"/>
    <w:rsid w:val="003A28D6"/>
    <w:rsid w:val="003B2A47"/>
    <w:rsid w:val="003B4AE4"/>
    <w:rsid w:val="003B539B"/>
    <w:rsid w:val="003B6D95"/>
    <w:rsid w:val="003C0D7F"/>
    <w:rsid w:val="003C2475"/>
    <w:rsid w:val="003C39B3"/>
    <w:rsid w:val="003D4774"/>
    <w:rsid w:val="003F438C"/>
    <w:rsid w:val="003F43CA"/>
    <w:rsid w:val="00401FDF"/>
    <w:rsid w:val="0040294D"/>
    <w:rsid w:val="00412B77"/>
    <w:rsid w:val="00416D21"/>
    <w:rsid w:val="004244CE"/>
    <w:rsid w:val="00425F4C"/>
    <w:rsid w:val="004338D1"/>
    <w:rsid w:val="00437256"/>
    <w:rsid w:val="00450BD5"/>
    <w:rsid w:val="00465432"/>
    <w:rsid w:val="00476F69"/>
    <w:rsid w:val="004801FC"/>
    <w:rsid w:val="0049724F"/>
    <w:rsid w:val="004A3938"/>
    <w:rsid w:val="004A5C84"/>
    <w:rsid w:val="004B0EE7"/>
    <w:rsid w:val="004B2E99"/>
    <w:rsid w:val="004D2B6C"/>
    <w:rsid w:val="004E0CC4"/>
    <w:rsid w:val="004E23A5"/>
    <w:rsid w:val="004E33B7"/>
    <w:rsid w:val="004E5B2E"/>
    <w:rsid w:val="004F0680"/>
    <w:rsid w:val="004F1D02"/>
    <w:rsid w:val="004F4157"/>
    <w:rsid w:val="004F74A0"/>
    <w:rsid w:val="0050162C"/>
    <w:rsid w:val="0050339C"/>
    <w:rsid w:val="00505B87"/>
    <w:rsid w:val="005150F2"/>
    <w:rsid w:val="00527D4D"/>
    <w:rsid w:val="00534157"/>
    <w:rsid w:val="00537C64"/>
    <w:rsid w:val="00540CFD"/>
    <w:rsid w:val="00541F08"/>
    <w:rsid w:val="00541F9A"/>
    <w:rsid w:val="005455EA"/>
    <w:rsid w:val="0054611E"/>
    <w:rsid w:val="00556224"/>
    <w:rsid w:val="00557853"/>
    <w:rsid w:val="00565128"/>
    <w:rsid w:val="005661C0"/>
    <w:rsid w:val="005677A1"/>
    <w:rsid w:val="00571DDF"/>
    <w:rsid w:val="005757AE"/>
    <w:rsid w:val="00577052"/>
    <w:rsid w:val="00580446"/>
    <w:rsid w:val="00584BB4"/>
    <w:rsid w:val="00585993"/>
    <w:rsid w:val="0058745B"/>
    <w:rsid w:val="005A3350"/>
    <w:rsid w:val="005A3815"/>
    <w:rsid w:val="005A49EC"/>
    <w:rsid w:val="005B439C"/>
    <w:rsid w:val="005D0A74"/>
    <w:rsid w:val="005D1348"/>
    <w:rsid w:val="005D2C11"/>
    <w:rsid w:val="005E2071"/>
    <w:rsid w:val="005E4B2D"/>
    <w:rsid w:val="005F3CFA"/>
    <w:rsid w:val="005F4C3F"/>
    <w:rsid w:val="00604B59"/>
    <w:rsid w:val="00605A33"/>
    <w:rsid w:val="00607AD7"/>
    <w:rsid w:val="006106DE"/>
    <w:rsid w:val="00622C6C"/>
    <w:rsid w:val="0062561F"/>
    <w:rsid w:val="00626CAA"/>
    <w:rsid w:val="00631351"/>
    <w:rsid w:val="006365C1"/>
    <w:rsid w:val="00640143"/>
    <w:rsid w:val="00644CE3"/>
    <w:rsid w:val="006466F9"/>
    <w:rsid w:val="006476A7"/>
    <w:rsid w:val="00656BF5"/>
    <w:rsid w:val="00661C96"/>
    <w:rsid w:val="00666104"/>
    <w:rsid w:val="006661ED"/>
    <w:rsid w:val="006806FF"/>
    <w:rsid w:val="00684BAA"/>
    <w:rsid w:val="00687DD1"/>
    <w:rsid w:val="006966DC"/>
    <w:rsid w:val="006A51E2"/>
    <w:rsid w:val="006C17DF"/>
    <w:rsid w:val="006C3923"/>
    <w:rsid w:val="006D479D"/>
    <w:rsid w:val="006D6BFC"/>
    <w:rsid w:val="006E2383"/>
    <w:rsid w:val="006F7EA4"/>
    <w:rsid w:val="00701168"/>
    <w:rsid w:val="00702FA6"/>
    <w:rsid w:val="00703A5C"/>
    <w:rsid w:val="00707852"/>
    <w:rsid w:val="00707E29"/>
    <w:rsid w:val="00715B68"/>
    <w:rsid w:val="0073431A"/>
    <w:rsid w:val="007346D4"/>
    <w:rsid w:val="007440B4"/>
    <w:rsid w:val="007472D7"/>
    <w:rsid w:val="00750FD7"/>
    <w:rsid w:val="007613C5"/>
    <w:rsid w:val="007628B6"/>
    <w:rsid w:val="00764D21"/>
    <w:rsid w:val="00764D3A"/>
    <w:rsid w:val="007651DF"/>
    <w:rsid w:val="00777950"/>
    <w:rsid w:val="0078763B"/>
    <w:rsid w:val="007A6F23"/>
    <w:rsid w:val="007B2811"/>
    <w:rsid w:val="007C2313"/>
    <w:rsid w:val="007C451C"/>
    <w:rsid w:val="007C577B"/>
    <w:rsid w:val="007C6F92"/>
    <w:rsid w:val="007D244B"/>
    <w:rsid w:val="007D55CE"/>
    <w:rsid w:val="007E0F57"/>
    <w:rsid w:val="007E224B"/>
    <w:rsid w:val="007E5F42"/>
    <w:rsid w:val="007E6202"/>
    <w:rsid w:val="008047C3"/>
    <w:rsid w:val="00804A01"/>
    <w:rsid w:val="008122FE"/>
    <w:rsid w:val="008124B8"/>
    <w:rsid w:val="00817104"/>
    <w:rsid w:val="0082058A"/>
    <w:rsid w:val="00822B98"/>
    <w:rsid w:val="00831DC1"/>
    <w:rsid w:val="00832898"/>
    <w:rsid w:val="00833E9D"/>
    <w:rsid w:val="0083654B"/>
    <w:rsid w:val="00838819"/>
    <w:rsid w:val="00841F9E"/>
    <w:rsid w:val="00844353"/>
    <w:rsid w:val="008475D1"/>
    <w:rsid w:val="00850757"/>
    <w:rsid w:val="00863594"/>
    <w:rsid w:val="00880B19"/>
    <w:rsid w:val="0088388F"/>
    <w:rsid w:val="008A39B3"/>
    <w:rsid w:val="008B2458"/>
    <w:rsid w:val="008B7566"/>
    <w:rsid w:val="008C3974"/>
    <w:rsid w:val="008C4089"/>
    <w:rsid w:val="008E1180"/>
    <w:rsid w:val="008F5AAA"/>
    <w:rsid w:val="00900DCF"/>
    <w:rsid w:val="0091141D"/>
    <w:rsid w:val="0091211E"/>
    <w:rsid w:val="0091782B"/>
    <w:rsid w:val="009218E3"/>
    <w:rsid w:val="00924B7B"/>
    <w:rsid w:val="009327ED"/>
    <w:rsid w:val="009439EF"/>
    <w:rsid w:val="009535FE"/>
    <w:rsid w:val="00967542"/>
    <w:rsid w:val="00967989"/>
    <w:rsid w:val="009805A1"/>
    <w:rsid w:val="009817E6"/>
    <w:rsid w:val="00985402"/>
    <w:rsid w:val="00991815"/>
    <w:rsid w:val="00992997"/>
    <w:rsid w:val="009967BF"/>
    <w:rsid w:val="009A4511"/>
    <w:rsid w:val="009C7855"/>
    <w:rsid w:val="009D6782"/>
    <w:rsid w:val="009E1123"/>
    <w:rsid w:val="009F627F"/>
    <w:rsid w:val="009F719E"/>
    <w:rsid w:val="00A1007E"/>
    <w:rsid w:val="00A2165F"/>
    <w:rsid w:val="00A24551"/>
    <w:rsid w:val="00A26C6F"/>
    <w:rsid w:val="00A32A2E"/>
    <w:rsid w:val="00A50904"/>
    <w:rsid w:val="00A5226C"/>
    <w:rsid w:val="00A67468"/>
    <w:rsid w:val="00A760BC"/>
    <w:rsid w:val="00A83A5A"/>
    <w:rsid w:val="00A85CFE"/>
    <w:rsid w:val="00A86412"/>
    <w:rsid w:val="00A87499"/>
    <w:rsid w:val="00A9538A"/>
    <w:rsid w:val="00A97A7A"/>
    <w:rsid w:val="00AA0B01"/>
    <w:rsid w:val="00AA67BF"/>
    <w:rsid w:val="00AD08B5"/>
    <w:rsid w:val="00AD0C92"/>
    <w:rsid w:val="00AD155D"/>
    <w:rsid w:val="00AE56B8"/>
    <w:rsid w:val="00AF1CAD"/>
    <w:rsid w:val="00AF6281"/>
    <w:rsid w:val="00B04641"/>
    <w:rsid w:val="00B10769"/>
    <w:rsid w:val="00B2309B"/>
    <w:rsid w:val="00B3342F"/>
    <w:rsid w:val="00B33AD6"/>
    <w:rsid w:val="00B37973"/>
    <w:rsid w:val="00B403B6"/>
    <w:rsid w:val="00B42438"/>
    <w:rsid w:val="00B43D55"/>
    <w:rsid w:val="00B72D23"/>
    <w:rsid w:val="00B83DC0"/>
    <w:rsid w:val="00B847F9"/>
    <w:rsid w:val="00B865B2"/>
    <w:rsid w:val="00B90FC0"/>
    <w:rsid w:val="00B92ADD"/>
    <w:rsid w:val="00B95F90"/>
    <w:rsid w:val="00B969DF"/>
    <w:rsid w:val="00B97A2E"/>
    <w:rsid w:val="00BA0888"/>
    <w:rsid w:val="00BA4DE1"/>
    <w:rsid w:val="00BA6148"/>
    <w:rsid w:val="00BB05C3"/>
    <w:rsid w:val="00BB1F13"/>
    <w:rsid w:val="00BB2622"/>
    <w:rsid w:val="00BD1881"/>
    <w:rsid w:val="00BD30C8"/>
    <w:rsid w:val="00BD39F3"/>
    <w:rsid w:val="00BD5F54"/>
    <w:rsid w:val="00BE3314"/>
    <w:rsid w:val="00C031F2"/>
    <w:rsid w:val="00C135B2"/>
    <w:rsid w:val="00C155A3"/>
    <w:rsid w:val="00C1713C"/>
    <w:rsid w:val="00C259D1"/>
    <w:rsid w:val="00C26331"/>
    <w:rsid w:val="00C32019"/>
    <w:rsid w:val="00C32837"/>
    <w:rsid w:val="00C36EFB"/>
    <w:rsid w:val="00C41E06"/>
    <w:rsid w:val="00C420DE"/>
    <w:rsid w:val="00C45EAF"/>
    <w:rsid w:val="00C5290C"/>
    <w:rsid w:val="00C57F2B"/>
    <w:rsid w:val="00C74779"/>
    <w:rsid w:val="00C75109"/>
    <w:rsid w:val="00C8136B"/>
    <w:rsid w:val="00C8277B"/>
    <w:rsid w:val="00C90FE9"/>
    <w:rsid w:val="00CA047F"/>
    <w:rsid w:val="00CA30FC"/>
    <w:rsid w:val="00CA5B09"/>
    <w:rsid w:val="00CB688F"/>
    <w:rsid w:val="00CD70F7"/>
    <w:rsid w:val="00CE10B3"/>
    <w:rsid w:val="00CE4B62"/>
    <w:rsid w:val="00CF247F"/>
    <w:rsid w:val="00CF2F8E"/>
    <w:rsid w:val="00D04623"/>
    <w:rsid w:val="00D0717D"/>
    <w:rsid w:val="00D10FF9"/>
    <w:rsid w:val="00D23A07"/>
    <w:rsid w:val="00D3053D"/>
    <w:rsid w:val="00D31005"/>
    <w:rsid w:val="00D47B0E"/>
    <w:rsid w:val="00D57288"/>
    <w:rsid w:val="00D64419"/>
    <w:rsid w:val="00D716F4"/>
    <w:rsid w:val="00D720C3"/>
    <w:rsid w:val="00D846E5"/>
    <w:rsid w:val="00D94841"/>
    <w:rsid w:val="00D97C63"/>
    <w:rsid w:val="00DA6E37"/>
    <w:rsid w:val="00DA7963"/>
    <w:rsid w:val="00DB58CB"/>
    <w:rsid w:val="00DC14A0"/>
    <w:rsid w:val="00DC2D1C"/>
    <w:rsid w:val="00DD1A2C"/>
    <w:rsid w:val="00DE0A94"/>
    <w:rsid w:val="00DE2FAF"/>
    <w:rsid w:val="00DE7C90"/>
    <w:rsid w:val="00DF7240"/>
    <w:rsid w:val="00E02CD4"/>
    <w:rsid w:val="00E03063"/>
    <w:rsid w:val="00E05199"/>
    <w:rsid w:val="00E108BD"/>
    <w:rsid w:val="00E1627C"/>
    <w:rsid w:val="00E171AF"/>
    <w:rsid w:val="00E22411"/>
    <w:rsid w:val="00E342B4"/>
    <w:rsid w:val="00E455E7"/>
    <w:rsid w:val="00E612E9"/>
    <w:rsid w:val="00E61415"/>
    <w:rsid w:val="00E7274A"/>
    <w:rsid w:val="00E72BDE"/>
    <w:rsid w:val="00E73881"/>
    <w:rsid w:val="00E84CF2"/>
    <w:rsid w:val="00E9241F"/>
    <w:rsid w:val="00EA4166"/>
    <w:rsid w:val="00EA469C"/>
    <w:rsid w:val="00EA6BE5"/>
    <w:rsid w:val="00EB4009"/>
    <w:rsid w:val="00EB474C"/>
    <w:rsid w:val="00ED430D"/>
    <w:rsid w:val="00ED704E"/>
    <w:rsid w:val="00EE3CF2"/>
    <w:rsid w:val="00EE7236"/>
    <w:rsid w:val="00EF4F9E"/>
    <w:rsid w:val="00F03F43"/>
    <w:rsid w:val="00F31D98"/>
    <w:rsid w:val="00F403A3"/>
    <w:rsid w:val="00F4054A"/>
    <w:rsid w:val="00F505F6"/>
    <w:rsid w:val="00F549ED"/>
    <w:rsid w:val="00F60EBA"/>
    <w:rsid w:val="00F620B1"/>
    <w:rsid w:val="00F66558"/>
    <w:rsid w:val="00F72627"/>
    <w:rsid w:val="00F7340B"/>
    <w:rsid w:val="00F8371A"/>
    <w:rsid w:val="00F9095F"/>
    <w:rsid w:val="00F946BC"/>
    <w:rsid w:val="00F96930"/>
    <w:rsid w:val="00FA149F"/>
    <w:rsid w:val="00FA4ACB"/>
    <w:rsid w:val="00FB21EE"/>
    <w:rsid w:val="00FB5021"/>
    <w:rsid w:val="00FB72CE"/>
    <w:rsid w:val="00FC738A"/>
    <w:rsid w:val="00FD1F85"/>
    <w:rsid w:val="00FD6629"/>
    <w:rsid w:val="00FE735C"/>
    <w:rsid w:val="00FF451B"/>
    <w:rsid w:val="00FF710B"/>
    <w:rsid w:val="01ADF111"/>
    <w:rsid w:val="02B5BD01"/>
    <w:rsid w:val="02CD30B0"/>
    <w:rsid w:val="02FC21F4"/>
    <w:rsid w:val="03589324"/>
    <w:rsid w:val="03BBFD77"/>
    <w:rsid w:val="03EDB38F"/>
    <w:rsid w:val="03F6F361"/>
    <w:rsid w:val="04142570"/>
    <w:rsid w:val="041968A5"/>
    <w:rsid w:val="04648996"/>
    <w:rsid w:val="04C4FED5"/>
    <w:rsid w:val="04FA304D"/>
    <w:rsid w:val="062CE5D0"/>
    <w:rsid w:val="063BF882"/>
    <w:rsid w:val="065602F7"/>
    <w:rsid w:val="06AFFFAE"/>
    <w:rsid w:val="06D2B911"/>
    <w:rsid w:val="06F7D8B4"/>
    <w:rsid w:val="07405165"/>
    <w:rsid w:val="07F227D1"/>
    <w:rsid w:val="086FA079"/>
    <w:rsid w:val="08C418AA"/>
    <w:rsid w:val="08FC80F1"/>
    <w:rsid w:val="091AF700"/>
    <w:rsid w:val="091BFC59"/>
    <w:rsid w:val="09435673"/>
    <w:rsid w:val="094DBB1B"/>
    <w:rsid w:val="097FE107"/>
    <w:rsid w:val="098C70B6"/>
    <w:rsid w:val="09D88653"/>
    <w:rsid w:val="0A1C1571"/>
    <w:rsid w:val="0A6DFA57"/>
    <w:rsid w:val="0AA340C8"/>
    <w:rsid w:val="0AB35218"/>
    <w:rsid w:val="0AFCC706"/>
    <w:rsid w:val="0B1E8FA8"/>
    <w:rsid w:val="0B2E686D"/>
    <w:rsid w:val="0B4413BF"/>
    <w:rsid w:val="0B5E07B5"/>
    <w:rsid w:val="0B6C907B"/>
    <w:rsid w:val="0B7285DC"/>
    <w:rsid w:val="0B831602"/>
    <w:rsid w:val="0B864695"/>
    <w:rsid w:val="0BF8C574"/>
    <w:rsid w:val="0BFA2E41"/>
    <w:rsid w:val="0C04B838"/>
    <w:rsid w:val="0C1235C1"/>
    <w:rsid w:val="0C152878"/>
    <w:rsid w:val="0C6B5FA2"/>
    <w:rsid w:val="0CA4F81A"/>
    <w:rsid w:val="0CBA932D"/>
    <w:rsid w:val="0CBDB544"/>
    <w:rsid w:val="0CE53FEB"/>
    <w:rsid w:val="0D05313F"/>
    <w:rsid w:val="0D0877C4"/>
    <w:rsid w:val="0D1ADAAF"/>
    <w:rsid w:val="0E16A71F"/>
    <w:rsid w:val="0E85279B"/>
    <w:rsid w:val="10229F1C"/>
    <w:rsid w:val="105F09DB"/>
    <w:rsid w:val="106706DE"/>
    <w:rsid w:val="107BD126"/>
    <w:rsid w:val="108B56F5"/>
    <w:rsid w:val="10927D21"/>
    <w:rsid w:val="10A308AA"/>
    <w:rsid w:val="10AAD30F"/>
    <w:rsid w:val="10BA15FA"/>
    <w:rsid w:val="10C54BD4"/>
    <w:rsid w:val="1140CAF4"/>
    <w:rsid w:val="11613208"/>
    <w:rsid w:val="11B36674"/>
    <w:rsid w:val="11CD721C"/>
    <w:rsid w:val="122E2EC5"/>
    <w:rsid w:val="1265D855"/>
    <w:rsid w:val="1287802D"/>
    <w:rsid w:val="12E93DB7"/>
    <w:rsid w:val="134FC877"/>
    <w:rsid w:val="13963C31"/>
    <w:rsid w:val="13A2F792"/>
    <w:rsid w:val="141B54BB"/>
    <w:rsid w:val="14413DB1"/>
    <w:rsid w:val="145C759E"/>
    <w:rsid w:val="14690928"/>
    <w:rsid w:val="148DF6A0"/>
    <w:rsid w:val="14EB10D9"/>
    <w:rsid w:val="14FD9BF5"/>
    <w:rsid w:val="1512889C"/>
    <w:rsid w:val="15523B8F"/>
    <w:rsid w:val="15BB9CAA"/>
    <w:rsid w:val="15DEB983"/>
    <w:rsid w:val="16957C8A"/>
    <w:rsid w:val="16C3513E"/>
    <w:rsid w:val="16E4386C"/>
    <w:rsid w:val="17312B6E"/>
    <w:rsid w:val="17355D30"/>
    <w:rsid w:val="17508A75"/>
    <w:rsid w:val="178BCD56"/>
    <w:rsid w:val="18006B24"/>
    <w:rsid w:val="185C3E87"/>
    <w:rsid w:val="18859C64"/>
    <w:rsid w:val="18C60DA5"/>
    <w:rsid w:val="18CB0731"/>
    <w:rsid w:val="19258F33"/>
    <w:rsid w:val="1939F555"/>
    <w:rsid w:val="198C0FD3"/>
    <w:rsid w:val="19DD7C6B"/>
    <w:rsid w:val="1A4AFBF6"/>
    <w:rsid w:val="1A773937"/>
    <w:rsid w:val="1AAA584B"/>
    <w:rsid w:val="1AB96F90"/>
    <w:rsid w:val="1AC78857"/>
    <w:rsid w:val="1B66DBD0"/>
    <w:rsid w:val="1BA01A93"/>
    <w:rsid w:val="1BE76CE1"/>
    <w:rsid w:val="1C0A4854"/>
    <w:rsid w:val="1C5C37FA"/>
    <w:rsid w:val="1C5D2FF5"/>
    <w:rsid w:val="1C89C2AC"/>
    <w:rsid w:val="1CE65918"/>
    <w:rsid w:val="1CEA9E3B"/>
    <w:rsid w:val="1D148A5A"/>
    <w:rsid w:val="1D71C783"/>
    <w:rsid w:val="1DA700AB"/>
    <w:rsid w:val="1E3B8877"/>
    <w:rsid w:val="1EA70C11"/>
    <w:rsid w:val="1EB84216"/>
    <w:rsid w:val="1ED7BB55"/>
    <w:rsid w:val="1F4B761A"/>
    <w:rsid w:val="1F502093"/>
    <w:rsid w:val="1FC18DB7"/>
    <w:rsid w:val="1FF188EF"/>
    <w:rsid w:val="20212496"/>
    <w:rsid w:val="210CFA03"/>
    <w:rsid w:val="2129D960"/>
    <w:rsid w:val="213187D1"/>
    <w:rsid w:val="2159C4FC"/>
    <w:rsid w:val="22AD9C07"/>
    <w:rsid w:val="22E5ED49"/>
    <w:rsid w:val="22F76202"/>
    <w:rsid w:val="230C5A00"/>
    <w:rsid w:val="23A18983"/>
    <w:rsid w:val="23A82D83"/>
    <w:rsid w:val="23E2E49F"/>
    <w:rsid w:val="24529CEB"/>
    <w:rsid w:val="2471C7F2"/>
    <w:rsid w:val="2494F850"/>
    <w:rsid w:val="24A31E5A"/>
    <w:rsid w:val="24C1DAD1"/>
    <w:rsid w:val="2543FDE4"/>
    <w:rsid w:val="256586AB"/>
    <w:rsid w:val="25AC23F2"/>
    <w:rsid w:val="25EF21D4"/>
    <w:rsid w:val="262B9AA7"/>
    <w:rsid w:val="263BBDD1"/>
    <w:rsid w:val="264F8678"/>
    <w:rsid w:val="26625286"/>
    <w:rsid w:val="267BDF6B"/>
    <w:rsid w:val="26E2CD3A"/>
    <w:rsid w:val="273DE0A4"/>
    <w:rsid w:val="2747E4C5"/>
    <w:rsid w:val="274BCD9F"/>
    <w:rsid w:val="27EBAF38"/>
    <w:rsid w:val="280A8145"/>
    <w:rsid w:val="2854A8D1"/>
    <w:rsid w:val="2887B0E9"/>
    <w:rsid w:val="28CD577C"/>
    <w:rsid w:val="28D83653"/>
    <w:rsid w:val="28E01343"/>
    <w:rsid w:val="28F1F36E"/>
    <w:rsid w:val="290F64FF"/>
    <w:rsid w:val="29124B6D"/>
    <w:rsid w:val="29518A61"/>
    <w:rsid w:val="29A89EE0"/>
    <w:rsid w:val="2A2E69DB"/>
    <w:rsid w:val="2AC77831"/>
    <w:rsid w:val="2B3C57FA"/>
    <w:rsid w:val="2CDEC333"/>
    <w:rsid w:val="2CFFA79E"/>
    <w:rsid w:val="2D39C9C6"/>
    <w:rsid w:val="2D508E9F"/>
    <w:rsid w:val="2DF50F54"/>
    <w:rsid w:val="2E1573C5"/>
    <w:rsid w:val="2E3621DB"/>
    <w:rsid w:val="2E7BBC2B"/>
    <w:rsid w:val="2E8FFCB0"/>
    <w:rsid w:val="2EC43486"/>
    <w:rsid w:val="2EDCB8CB"/>
    <w:rsid w:val="2F2CC005"/>
    <w:rsid w:val="2F306B64"/>
    <w:rsid w:val="2F3994A4"/>
    <w:rsid w:val="2F5889D2"/>
    <w:rsid w:val="2F960BD2"/>
    <w:rsid w:val="2FB3F408"/>
    <w:rsid w:val="2FB86DCE"/>
    <w:rsid w:val="2FC0221E"/>
    <w:rsid w:val="301FEBB0"/>
    <w:rsid w:val="304875B8"/>
    <w:rsid w:val="30B6449B"/>
    <w:rsid w:val="30BE9B7F"/>
    <w:rsid w:val="31736167"/>
    <w:rsid w:val="31AE0235"/>
    <w:rsid w:val="32440FAB"/>
    <w:rsid w:val="328FEEE5"/>
    <w:rsid w:val="329BF6F1"/>
    <w:rsid w:val="32DC0E1E"/>
    <w:rsid w:val="32E33261"/>
    <w:rsid w:val="32FE75EE"/>
    <w:rsid w:val="3370FE56"/>
    <w:rsid w:val="3440C2EA"/>
    <w:rsid w:val="344A0E9B"/>
    <w:rsid w:val="344BE05E"/>
    <w:rsid w:val="34744984"/>
    <w:rsid w:val="348E3D25"/>
    <w:rsid w:val="34C4F50C"/>
    <w:rsid w:val="350D00E4"/>
    <w:rsid w:val="35C6F82F"/>
    <w:rsid w:val="35F818C4"/>
    <w:rsid w:val="364B9582"/>
    <w:rsid w:val="367BDBF9"/>
    <w:rsid w:val="36D60391"/>
    <w:rsid w:val="36F3C486"/>
    <w:rsid w:val="3700DE8A"/>
    <w:rsid w:val="371D5D07"/>
    <w:rsid w:val="371D77B9"/>
    <w:rsid w:val="37431CD7"/>
    <w:rsid w:val="3796C6BB"/>
    <w:rsid w:val="37E6DEE1"/>
    <w:rsid w:val="382FE494"/>
    <w:rsid w:val="385C91EB"/>
    <w:rsid w:val="38DF77BB"/>
    <w:rsid w:val="38E766C0"/>
    <w:rsid w:val="38F63EF9"/>
    <w:rsid w:val="39633383"/>
    <w:rsid w:val="396C5D06"/>
    <w:rsid w:val="39B84B98"/>
    <w:rsid w:val="39B9AECA"/>
    <w:rsid w:val="3A0BFB46"/>
    <w:rsid w:val="3A27B4C1"/>
    <w:rsid w:val="3A2C63E1"/>
    <w:rsid w:val="3A4F2190"/>
    <w:rsid w:val="3A587052"/>
    <w:rsid w:val="3A66FC54"/>
    <w:rsid w:val="3A6849ED"/>
    <w:rsid w:val="3AA7594E"/>
    <w:rsid w:val="3ABAA629"/>
    <w:rsid w:val="3B895888"/>
    <w:rsid w:val="3BBBBAA5"/>
    <w:rsid w:val="3BCC10FF"/>
    <w:rsid w:val="3BD2CC67"/>
    <w:rsid w:val="3C061EB6"/>
    <w:rsid w:val="3C345535"/>
    <w:rsid w:val="3CC65DF0"/>
    <w:rsid w:val="3CDCD94C"/>
    <w:rsid w:val="3CF5674D"/>
    <w:rsid w:val="3DA146AB"/>
    <w:rsid w:val="3DCDF1A9"/>
    <w:rsid w:val="3DE617A3"/>
    <w:rsid w:val="3DFE701E"/>
    <w:rsid w:val="3EC9CB02"/>
    <w:rsid w:val="3EDD7108"/>
    <w:rsid w:val="3EECB24C"/>
    <w:rsid w:val="3EF114CD"/>
    <w:rsid w:val="3F2292B3"/>
    <w:rsid w:val="3F3A67FA"/>
    <w:rsid w:val="3F5931E9"/>
    <w:rsid w:val="3F68A040"/>
    <w:rsid w:val="3F95190A"/>
    <w:rsid w:val="40147A0E"/>
    <w:rsid w:val="4048FAFD"/>
    <w:rsid w:val="405A4F99"/>
    <w:rsid w:val="4065F1E1"/>
    <w:rsid w:val="4095B450"/>
    <w:rsid w:val="40A52CBB"/>
    <w:rsid w:val="40BAF101"/>
    <w:rsid w:val="40CE9181"/>
    <w:rsid w:val="40E15A54"/>
    <w:rsid w:val="41083D01"/>
    <w:rsid w:val="417B89B4"/>
    <w:rsid w:val="41ED8757"/>
    <w:rsid w:val="4263AFAA"/>
    <w:rsid w:val="430F504C"/>
    <w:rsid w:val="43231C85"/>
    <w:rsid w:val="43671EC5"/>
    <w:rsid w:val="438C0E9D"/>
    <w:rsid w:val="4442E622"/>
    <w:rsid w:val="44DA5B64"/>
    <w:rsid w:val="44DD516F"/>
    <w:rsid w:val="44E170DE"/>
    <w:rsid w:val="457C9D51"/>
    <w:rsid w:val="462192D3"/>
    <w:rsid w:val="462F8E0B"/>
    <w:rsid w:val="463003F6"/>
    <w:rsid w:val="46A67DE3"/>
    <w:rsid w:val="46C2504C"/>
    <w:rsid w:val="47209DC7"/>
    <w:rsid w:val="475CD8E2"/>
    <w:rsid w:val="47A2AE34"/>
    <w:rsid w:val="47ACAAA7"/>
    <w:rsid w:val="47B62251"/>
    <w:rsid w:val="47EF00C9"/>
    <w:rsid w:val="4825AFDA"/>
    <w:rsid w:val="485B172C"/>
    <w:rsid w:val="486B523B"/>
    <w:rsid w:val="493B062B"/>
    <w:rsid w:val="4986F893"/>
    <w:rsid w:val="499F80D5"/>
    <w:rsid w:val="49C45EE3"/>
    <w:rsid w:val="49E678D9"/>
    <w:rsid w:val="4A28FAA7"/>
    <w:rsid w:val="4AE96345"/>
    <w:rsid w:val="4B66A8BC"/>
    <w:rsid w:val="4BCF6925"/>
    <w:rsid w:val="4BD75B3F"/>
    <w:rsid w:val="4C3B70BF"/>
    <w:rsid w:val="4C597E90"/>
    <w:rsid w:val="4D106DE0"/>
    <w:rsid w:val="4D1D5738"/>
    <w:rsid w:val="4D3023C4"/>
    <w:rsid w:val="4DE71E60"/>
    <w:rsid w:val="4DFF4175"/>
    <w:rsid w:val="4E60DE6E"/>
    <w:rsid w:val="4EA42269"/>
    <w:rsid w:val="4EA82245"/>
    <w:rsid w:val="4F308C89"/>
    <w:rsid w:val="4F71C1ED"/>
    <w:rsid w:val="4F966D97"/>
    <w:rsid w:val="4F9A0DEF"/>
    <w:rsid w:val="4FCBD0E5"/>
    <w:rsid w:val="51461810"/>
    <w:rsid w:val="51490CFE"/>
    <w:rsid w:val="518813BD"/>
    <w:rsid w:val="51D902C8"/>
    <w:rsid w:val="51E4ACDD"/>
    <w:rsid w:val="5208B6A1"/>
    <w:rsid w:val="523A795D"/>
    <w:rsid w:val="52B3B687"/>
    <w:rsid w:val="52B76BAE"/>
    <w:rsid w:val="52C8C014"/>
    <w:rsid w:val="52CCFA87"/>
    <w:rsid w:val="530E6434"/>
    <w:rsid w:val="5323DBD4"/>
    <w:rsid w:val="533245DE"/>
    <w:rsid w:val="53344F91"/>
    <w:rsid w:val="539DB7B9"/>
    <w:rsid w:val="53C33719"/>
    <w:rsid w:val="53D991A7"/>
    <w:rsid w:val="53E75251"/>
    <w:rsid w:val="5463559B"/>
    <w:rsid w:val="547960B4"/>
    <w:rsid w:val="54B06CD2"/>
    <w:rsid w:val="557D6AF2"/>
    <w:rsid w:val="55CB0781"/>
    <w:rsid w:val="5608E138"/>
    <w:rsid w:val="561D99DB"/>
    <w:rsid w:val="563D2FCD"/>
    <w:rsid w:val="56A4F8A9"/>
    <w:rsid w:val="56C3FB90"/>
    <w:rsid w:val="56DC40B5"/>
    <w:rsid w:val="5785520C"/>
    <w:rsid w:val="579C3137"/>
    <w:rsid w:val="57B6A8C4"/>
    <w:rsid w:val="5806ADBF"/>
    <w:rsid w:val="580876D3"/>
    <w:rsid w:val="5878545F"/>
    <w:rsid w:val="589EB118"/>
    <w:rsid w:val="58E5529B"/>
    <w:rsid w:val="58FBF810"/>
    <w:rsid w:val="591715D3"/>
    <w:rsid w:val="59310008"/>
    <w:rsid w:val="593B5124"/>
    <w:rsid w:val="596F1647"/>
    <w:rsid w:val="59C220DF"/>
    <w:rsid w:val="59EFDFF7"/>
    <w:rsid w:val="5A2FB8C4"/>
    <w:rsid w:val="5A3C8154"/>
    <w:rsid w:val="5A417149"/>
    <w:rsid w:val="5A866E2B"/>
    <w:rsid w:val="5A99D7C5"/>
    <w:rsid w:val="5AADF64C"/>
    <w:rsid w:val="5AEDEE51"/>
    <w:rsid w:val="5B0AE000"/>
    <w:rsid w:val="5B321A4E"/>
    <w:rsid w:val="5B54FDF1"/>
    <w:rsid w:val="5BCC2A63"/>
    <w:rsid w:val="5BD1CF84"/>
    <w:rsid w:val="5C19FC0C"/>
    <w:rsid w:val="5C1C4C00"/>
    <w:rsid w:val="5D3937E4"/>
    <w:rsid w:val="5D9DA12A"/>
    <w:rsid w:val="5DB5CC6D"/>
    <w:rsid w:val="5E1E7292"/>
    <w:rsid w:val="5E20B7AF"/>
    <w:rsid w:val="5E612BF0"/>
    <w:rsid w:val="5E686317"/>
    <w:rsid w:val="5EBC34EC"/>
    <w:rsid w:val="5F519CCE"/>
    <w:rsid w:val="5F6F12B0"/>
    <w:rsid w:val="5FCC65CF"/>
    <w:rsid w:val="6026404E"/>
    <w:rsid w:val="60AB5932"/>
    <w:rsid w:val="6102EC8D"/>
    <w:rsid w:val="6162531A"/>
    <w:rsid w:val="6163CF1E"/>
    <w:rsid w:val="61A9767C"/>
    <w:rsid w:val="61AA8291"/>
    <w:rsid w:val="61B1A801"/>
    <w:rsid w:val="620B7812"/>
    <w:rsid w:val="62ADAC77"/>
    <w:rsid w:val="6321C913"/>
    <w:rsid w:val="63535B0E"/>
    <w:rsid w:val="636F903E"/>
    <w:rsid w:val="63BFB72D"/>
    <w:rsid w:val="63E677D8"/>
    <w:rsid w:val="644A9FA2"/>
    <w:rsid w:val="6458CB85"/>
    <w:rsid w:val="647DEFE9"/>
    <w:rsid w:val="65384699"/>
    <w:rsid w:val="65A1B051"/>
    <w:rsid w:val="65A6E502"/>
    <w:rsid w:val="65B1DD58"/>
    <w:rsid w:val="65E61932"/>
    <w:rsid w:val="65F89679"/>
    <w:rsid w:val="670220AC"/>
    <w:rsid w:val="674E1A50"/>
    <w:rsid w:val="6785FC89"/>
    <w:rsid w:val="6786B575"/>
    <w:rsid w:val="682ECDC9"/>
    <w:rsid w:val="685F4BDA"/>
    <w:rsid w:val="68A617F4"/>
    <w:rsid w:val="68B56A73"/>
    <w:rsid w:val="68B917CB"/>
    <w:rsid w:val="695D5A34"/>
    <w:rsid w:val="69BC368F"/>
    <w:rsid w:val="69D844A9"/>
    <w:rsid w:val="69ECD01E"/>
    <w:rsid w:val="6A25F474"/>
    <w:rsid w:val="6A523E02"/>
    <w:rsid w:val="6AB9991C"/>
    <w:rsid w:val="6AC30744"/>
    <w:rsid w:val="6ACA1000"/>
    <w:rsid w:val="6B43514B"/>
    <w:rsid w:val="6B724910"/>
    <w:rsid w:val="6B74150A"/>
    <w:rsid w:val="6B88E749"/>
    <w:rsid w:val="6B9CD914"/>
    <w:rsid w:val="6BC3557F"/>
    <w:rsid w:val="6C5552DE"/>
    <w:rsid w:val="6CCF4F32"/>
    <w:rsid w:val="6CD17BA9"/>
    <w:rsid w:val="6D041EC8"/>
    <w:rsid w:val="6D8D5017"/>
    <w:rsid w:val="6D9C4D1F"/>
    <w:rsid w:val="6DB5EF43"/>
    <w:rsid w:val="6DF986E8"/>
    <w:rsid w:val="6E11C098"/>
    <w:rsid w:val="6E5B493C"/>
    <w:rsid w:val="6E69AF40"/>
    <w:rsid w:val="6E6B5E0E"/>
    <w:rsid w:val="6E84FA57"/>
    <w:rsid w:val="6E9E50F5"/>
    <w:rsid w:val="6ECA6BC0"/>
    <w:rsid w:val="6F2B034A"/>
    <w:rsid w:val="6F43942F"/>
    <w:rsid w:val="6FE0CABA"/>
    <w:rsid w:val="70B073A4"/>
    <w:rsid w:val="70E769A7"/>
    <w:rsid w:val="71C2597B"/>
    <w:rsid w:val="71E3568E"/>
    <w:rsid w:val="71E4C5D6"/>
    <w:rsid w:val="72DA9101"/>
    <w:rsid w:val="73407A6D"/>
    <w:rsid w:val="73468602"/>
    <w:rsid w:val="73A1B429"/>
    <w:rsid w:val="74514C25"/>
    <w:rsid w:val="7458CE31"/>
    <w:rsid w:val="7459C185"/>
    <w:rsid w:val="74ACD002"/>
    <w:rsid w:val="74C70046"/>
    <w:rsid w:val="74D00FFD"/>
    <w:rsid w:val="75032BCF"/>
    <w:rsid w:val="7522C90A"/>
    <w:rsid w:val="759C9EC5"/>
    <w:rsid w:val="75A6F849"/>
    <w:rsid w:val="75B35191"/>
    <w:rsid w:val="75DEEFA2"/>
    <w:rsid w:val="75E83CF3"/>
    <w:rsid w:val="763566E9"/>
    <w:rsid w:val="7669A1DE"/>
    <w:rsid w:val="766FF085"/>
    <w:rsid w:val="768BDBC6"/>
    <w:rsid w:val="76CE50E4"/>
    <w:rsid w:val="76D7A132"/>
    <w:rsid w:val="773CED58"/>
    <w:rsid w:val="77916247"/>
    <w:rsid w:val="77FEA108"/>
    <w:rsid w:val="7835FDA2"/>
    <w:rsid w:val="78641580"/>
    <w:rsid w:val="786A2145"/>
    <w:rsid w:val="78753A6E"/>
    <w:rsid w:val="788EAA20"/>
    <w:rsid w:val="78F8CFF1"/>
    <w:rsid w:val="79C9424C"/>
    <w:rsid w:val="79D069AD"/>
    <w:rsid w:val="79FFF6B9"/>
    <w:rsid w:val="7A4C566A"/>
    <w:rsid w:val="7A67F9F0"/>
    <w:rsid w:val="7A69A88A"/>
    <w:rsid w:val="7A7CE2C6"/>
    <w:rsid w:val="7A7F6237"/>
    <w:rsid w:val="7AC5DB57"/>
    <w:rsid w:val="7B5437FE"/>
    <w:rsid w:val="7B618921"/>
    <w:rsid w:val="7B7E41FA"/>
    <w:rsid w:val="7B841221"/>
    <w:rsid w:val="7BB6FBB1"/>
    <w:rsid w:val="7BB8C9ED"/>
    <w:rsid w:val="7BC7847A"/>
    <w:rsid w:val="7BE2A1A9"/>
    <w:rsid w:val="7C21CE71"/>
    <w:rsid w:val="7C35DDAA"/>
    <w:rsid w:val="7C51BCFB"/>
    <w:rsid w:val="7C61413E"/>
    <w:rsid w:val="7C64D36A"/>
    <w:rsid w:val="7C94C5F6"/>
    <w:rsid w:val="7CCE1FF8"/>
    <w:rsid w:val="7D267BCD"/>
    <w:rsid w:val="7D2C69C3"/>
    <w:rsid w:val="7D49D2A4"/>
    <w:rsid w:val="7D547A06"/>
    <w:rsid w:val="7D768484"/>
    <w:rsid w:val="7D7E720A"/>
    <w:rsid w:val="7E3F950B"/>
    <w:rsid w:val="7EAE2290"/>
    <w:rsid w:val="7F26E73F"/>
    <w:rsid w:val="7F58EE31"/>
    <w:rsid w:val="7F8003A1"/>
    <w:rsid w:val="7F85D1E8"/>
    <w:rsid w:val="7F8EEB3D"/>
    <w:rsid w:val="7FC999E7"/>
    <w:rsid w:val="7FD79B01"/>
    <w:rsid w:val="7FEF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D2DB04"/>
  <w15:docId w15:val="{6070D2B9-0D07-4E9B-AD67-11C5EF3BD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785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557853"/>
    <w:pPr>
      <w:tabs>
        <w:tab w:val="center" w:pos="4320"/>
        <w:tab w:val="right" w:pos="8640"/>
      </w:tabs>
      <w:jc w:val="both"/>
    </w:pPr>
    <w:rPr>
      <w:sz w:val="24"/>
      <w:lang w:val="en-GB"/>
    </w:rPr>
  </w:style>
  <w:style w:type="character" w:styleId="Numrodepage">
    <w:name w:val="page number"/>
    <w:basedOn w:val="Policepardfaut"/>
    <w:rsid w:val="00557853"/>
  </w:style>
  <w:style w:type="paragraph" w:styleId="Titre">
    <w:name w:val="Title"/>
    <w:basedOn w:val="Normal"/>
    <w:qFormat/>
    <w:rsid w:val="00557853"/>
    <w:pPr>
      <w:jc w:val="center"/>
    </w:pPr>
    <w:rPr>
      <w:b/>
      <w:sz w:val="24"/>
      <w:lang w:val="en-GB"/>
    </w:rPr>
  </w:style>
  <w:style w:type="paragraph" w:styleId="Paragraphedeliste">
    <w:name w:val="List Paragraph"/>
    <w:basedOn w:val="Normal"/>
    <w:uiPriority w:val="34"/>
    <w:qFormat/>
    <w:rsid w:val="005150F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Pieddepage">
    <w:name w:val="footer"/>
    <w:basedOn w:val="Normal"/>
    <w:link w:val="PieddepageCar"/>
    <w:semiHidden/>
    <w:unhideWhenUsed/>
    <w:rsid w:val="00777950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semiHidden/>
    <w:rsid w:val="00626CAA"/>
  </w:style>
  <w:style w:type="character" w:styleId="Mention">
    <w:name w:val="Mention"/>
    <w:basedOn w:val="Policepardfaut"/>
    <w:uiPriority w:val="99"/>
    <w:unhideWhenUsed/>
    <w:rsid w:val="00626CAA"/>
    <w:rPr>
      <w:color w:val="2B579A"/>
      <w:shd w:val="clear" w:color="auto" w:fill="E6E6E6"/>
    </w:rPr>
  </w:style>
  <w:style w:type="paragraph" w:customStyle="1" w:styleId="CommentText">
    <w:name w:val="Comment Text"/>
    <w:basedOn w:val="Normal"/>
    <w:link w:val="CommentTextChar"/>
    <w:unhideWhenUsed/>
    <w:rsid w:val="00626CAA"/>
  </w:style>
  <w:style w:type="character" w:customStyle="1" w:styleId="CommentTextChar">
    <w:name w:val="Comment Text Char"/>
    <w:basedOn w:val="Policepardfaut"/>
    <w:link w:val="CommentText"/>
    <w:rsid w:val="00626CAA"/>
  </w:style>
  <w:style w:type="character" w:customStyle="1" w:styleId="CommentReference">
    <w:name w:val="Comment Reference"/>
    <w:basedOn w:val="Policepardfaut"/>
    <w:semiHidden/>
    <w:unhideWhenUsed/>
    <w:rsid w:val="00626CAA"/>
    <w:rPr>
      <w:sz w:val="16"/>
      <w:szCs w:val="16"/>
    </w:rPr>
  </w:style>
  <w:style w:type="paragraph" w:customStyle="1" w:styleId="CommentSubject">
    <w:name w:val="Comment Subject"/>
    <w:basedOn w:val="CommentText"/>
    <w:next w:val="CommentText"/>
    <w:link w:val="CommentSubjectChar"/>
    <w:semiHidden/>
    <w:unhideWhenUsed/>
    <w:rsid w:val="00114A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4AA7"/>
    <w:rPr>
      <w:b/>
      <w:bCs/>
    </w:rPr>
  </w:style>
  <w:style w:type="paragraph" w:styleId="Rvision">
    <w:name w:val="Revision"/>
    <w:hidden/>
    <w:uiPriority w:val="99"/>
    <w:semiHidden/>
    <w:rsid w:val="00D846E5"/>
  </w:style>
  <w:style w:type="character" w:customStyle="1" w:styleId="normaltextrun">
    <w:name w:val="normaltextrun"/>
    <w:basedOn w:val="Policepardfaut"/>
    <w:rsid w:val="00FF451B"/>
  </w:style>
  <w:style w:type="character" w:customStyle="1" w:styleId="eop">
    <w:name w:val="eop"/>
    <w:basedOn w:val="Policepardfaut"/>
    <w:rsid w:val="00FF451B"/>
  </w:style>
  <w:style w:type="character" w:styleId="Lienhypertexte">
    <w:name w:val="Hyperlink"/>
    <w:basedOn w:val="Policepardfaut"/>
    <w:unhideWhenUsed/>
    <w:rsid w:val="007C45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A10BE309D04993B4617783BAFA8D" ma:contentTypeVersion="17" ma:contentTypeDescription="Create a new document." ma:contentTypeScope="" ma:versionID="c4f1ad8f67e192722e0e9a5fcc29a789">
  <xsd:schema xmlns:xsd="http://www.w3.org/2001/XMLSchema" xmlns:xs="http://www.w3.org/2001/XMLSchema" xmlns:p="http://schemas.microsoft.com/office/2006/metadata/properties" xmlns:ns2="b6e172e9-3374-4b7b-b648-bc14bbe1c7a1" xmlns:ns3="7a77f28e-da2e-42c4-80a7-79c1462927c1" xmlns:ns4="7f05534d-0eb6-4773-be95-af99b0d780d4" xmlns:ns5="7fa19797-86e2-4d17-ae11-91112a4664f4" xmlns:ns6="7b4f4b2f-19f8-4d07-aee4-7225170c9c60" targetNamespace="http://schemas.microsoft.com/office/2006/metadata/properties" ma:root="true" ma:fieldsID="154f6a618a72dd623651b22edda3e91a" ns2:_="" ns3:_="" ns4:_="" ns5:_="" ns6:_="">
    <xsd:import namespace="b6e172e9-3374-4b7b-b648-bc14bbe1c7a1"/>
    <xsd:import namespace="7a77f28e-da2e-42c4-80a7-79c1462927c1"/>
    <xsd:import namespace="7f05534d-0eb6-4773-be95-af99b0d780d4"/>
    <xsd:import namespace="7fa19797-86e2-4d17-ae11-91112a4664f4"/>
    <xsd:import namespace="7b4f4b2f-19f8-4d07-aee4-7225170c9c60"/>
    <xsd:element name="properties">
      <xsd:complexType>
        <xsd:sequence>
          <xsd:element name="documentManagement">
            <xsd:complexType>
              <xsd:all>
                <xsd:element ref="ns2:p25621f19e6445cf9bcb343310452522" minOccurs="0"/>
                <xsd:element ref="ns3:TaxCatchAll" minOccurs="0"/>
                <xsd:element ref="ns3:TaxCatchAllLabel" minOccurs="0"/>
                <xsd:element ref="ns2:IPPF_x002f_MA_x0020_resource" minOccurs="0"/>
                <xsd:element ref="ns2:b924f35d6cac4d95b043721939ceb91a" minOccurs="0"/>
                <xsd:element ref="ns2:meabd928bda14715956b348c2c9e481a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5:SharedWithUsers" minOccurs="0"/>
                <xsd:element ref="ns6:SharedWithDetails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172e9-3374-4b7b-b648-bc14bbe1c7a1" elementFormDefault="qualified">
    <xsd:import namespace="http://schemas.microsoft.com/office/2006/documentManagement/types"/>
    <xsd:import namespace="http://schemas.microsoft.com/office/infopath/2007/PartnerControls"/>
    <xsd:element name="p25621f19e6445cf9bcb343310452522" ma:index="8" nillable="true" ma:taxonomy="true" ma:internalName="p25621f19e6445cf9bcb343310452522" ma:taxonomyFieldName="Countries_x002F_Regions" ma:displayName="Countries/Regions" ma:default="" ma:fieldId="{925621f1-9e64-45cf-9bcb-343310452522}" ma:taxonomyMulti="true" ma:sspId="601d558d-d313-4f1d-868c-6b3a2833dc85" ma:termSetId="7f4d65d3-df21-47df-9f87-a8a958b82b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PPF_x002f_MA_x0020_resource" ma:index="12" nillable="true" ma:displayName="IPPF/MA resource" ma:format="Dropdown" ma:internalName="IPPF_x002F_MA_x0020_resource">
      <xsd:simpleType>
        <xsd:restriction base="dms:Choice">
          <xsd:enumeration value="Non-IPPF resource"/>
          <xsd:enumeration value="IPPF resource"/>
          <xsd:enumeration value="MA resource"/>
        </xsd:restriction>
      </xsd:simpleType>
    </xsd:element>
    <xsd:element name="b924f35d6cac4d95b043721939ceb91a" ma:index="13" nillable="true" ma:taxonomy="true" ma:internalName="b924f35d6cac4d95b043721939ceb91a" ma:taxonomyFieldName="Topics" ma:displayName="Topics" ma:default="" ma:fieldId="{b924f35d-6cac-4d95-b043-721939ceb91a}" ma:taxonomyMulti="true" ma:sspId="601d558d-d313-4f1d-868c-6b3a2833dc85" ma:termSetId="27263a3e-be19-4635-8400-c777b922dba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abd928bda14715956b348c2c9e481a" ma:index="15" nillable="true" ma:taxonomy="true" ma:internalName="meabd928bda14715956b348c2c9e481a" ma:taxonomyFieldName="Type_x0020_of_x0020_document" ma:displayName="Type of document" ma:default="" ma:fieldId="{6eabd928-bda1-4715-956b-348c2c9e481a}" ma:sspId="601d558d-d313-4f1d-868c-6b3a2833dc85" ma:termSetId="0c97d0d2-1912-4719-bafa-0ebcee115ad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7f28e-da2e-42c4-80a7-79c1462927c1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6111cef2-ca24-42d8-be57-f2d2219f2bf0}" ma:internalName="TaxCatchAll" ma:showField="CatchAllData" ma:web="b6e172e9-3374-4b7b-b648-bc14bbe1c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111cef2-ca24-42d8-be57-f2d2219f2bf0}" ma:internalName="TaxCatchAllLabel" ma:readOnly="true" ma:showField="CatchAllDataLabel" ma:web="b6e172e9-3374-4b7b-b648-bc14bbe1c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5534d-0eb6-4773-be95-af99b0d78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601d558d-d313-4f1d-868c-6b3a2833dc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3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19797-86e2-4d17-ae11-91112a4664f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f4b2f-19f8-4d07-aee4-7225170c9c6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p25621f19e6445cf9bcb343310452522 xmlns="b6e172e9-3374-4b7b-b648-bc14bbe1c7a1">
      <Terms xmlns="http://schemas.microsoft.com/office/infopath/2007/PartnerControls"/>
    </p25621f19e6445cf9bcb343310452522>
    <TaxCatchAll xmlns="7a77f28e-da2e-42c4-80a7-79c1462927c1" xsi:nil="true"/>
    <meabd928bda14715956b348c2c9e481a xmlns="b6e172e9-3374-4b7b-b648-bc14bbe1c7a1">
      <Terms xmlns="http://schemas.microsoft.com/office/infopath/2007/PartnerControls"/>
    </meabd928bda14715956b348c2c9e481a>
    <IPPF_x002f_MA_x0020_resource xmlns="b6e172e9-3374-4b7b-b648-bc14bbe1c7a1" xsi:nil="true"/>
    <b924f35d6cac4d95b043721939ceb91a xmlns="b6e172e9-3374-4b7b-b648-bc14bbe1c7a1">
      <Terms xmlns="http://schemas.microsoft.com/office/infopath/2007/PartnerControls"/>
    </b924f35d6cac4d95b043721939ceb91a>
    <lcf76f155ced4ddcb4097134ff3c332f xmlns="7f05534d-0eb6-4773-be95-af99b0d780d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F51EB3-2FC4-4E9F-BC49-0E1317FDF012}"/>
</file>

<file path=customXml/itemProps2.xml><?xml version="1.0" encoding="utf-8"?>
<ds:datastoreItem xmlns:ds="http://schemas.openxmlformats.org/officeDocument/2006/customXml" ds:itemID="{C9B6A63E-D6EB-4F16-A320-BF350222B604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7a77f28e-da2e-42c4-80a7-79c1462927c1"/>
    <ds:schemaRef ds:uri="http://www.w3.org/XML/1998/namespace"/>
    <ds:schemaRef ds:uri="http://schemas.microsoft.com/office/2006/metadata/properties"/>
    <ds:schemaRef ds:uri="b6e172e9-3374-4b7b-b648-bc14bbe1c7a1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d8acad9c-d255-49ad-b7e9-6f3e648b21dd"/>
  </ds:schemaRefs>
</ds:datastoreItem>
</file>

<file path=customXml/itemProps3.xml><?xml version="1.0" encoding="utf-8"?>
<ds:datastoreItem xmlns:ds="http://schemas.openxmlformats.org/officeDocument/2006/customXml" ds:itemID="{15B76876-3BEF-4CE4-A3FE-F30CB1A557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776</Characters>
  <Application>Microsoft Office Word</Application>
  <DocSecurity>4</DocSecurity>
  <Lines>23</Lines>
  <Paragraphs>6</Paragraphs>
  <ScaleCrop>false</ScaleCrop>
  <Company>IPPF EN</Company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subject/>
  <dc:creator>vclaeys</dc:creator>
  <cp:keywords/>
  <cp:lastModifiedBy>Caroline André</cp:lastModifiedBy>
  <cp:revision>2</cp:revision>
  <cp:lastPrinted>2025-01-28T07:59:00Z</cp:lastPrinted>
  <dcterms:created xsi:type="dcterms:W3CDTF">2026-03-19T15:39:00Z</dcterms:created>
  <dcterms:modified xsi:type="dcterms:W3CDTF">2026-03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A10BE309D04993B4617783BAFA8D</vt:lpwstr>
  </property>
  <property fmtid="{D5CDD505-2E9C-101B-9397-08002B2CF9AE}" pid="3" name="Type of document">
    <vt:lpwstr/>
  </property>
  <property fmtid="{D5CDD505-2E9C-101B-9397-08002B2CF9AE}" pid="4" name="Countries/Regions">
    <vt:lpwstr/>
  </property>
  <property fmtid="{D5CDD505-2E9C-101B-9397-08002B2CF9AE}" pid="5" name="Topics">
    <vt:lpwstr/>
  </property>
  <property fmtid="{D5CDD505-2E9C-101B-9397-08002B2CF9AE}" pid="6" name="MediaServiceImageTags">
    <vt:lpwstr/>
  </property>
  <property fmtid="{D5CDD505-2E9C-101B-9397-08002B2CF9AE}" pid="7" name="Countries_x002F_Regions">
    <vt:lpwstr/>
  </property>
  <property fmtid="{D5CDD505-2E9C-101B-9397-08002B2CF9AE}" pid="8" name="Type_x0020_of_x0020_document">
    <vt:lpwstr/>
  </property>
</Properties>
</file>